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ents</w:t>
      </w:r>
    </w:p>
    <w:p>
      <w:pPr>
        <w:pStyle w:val="Compact"/>
        <w:numPr>
          <w:numId w:val="2"/>
          <w:ilvl w:val="0"/>
        </w:numPr>
      </w:pPr>
      <w:hyperlink r:id="rId21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7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0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3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6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9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2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5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8">
        <w:r>
          <w:rPr>
            <w:rStyle w:val="Link"/>
          </w:rPr>
          <w:t xml:space="preserve">New Telepost Achievements</w:t>
        </w:r>
      </w:hyperlink>
      <w:r>
        <w:t xml:space="preserve"> </w:t>
      </w:r>
      <w:r>
        <w:t xml:space="preserve">(July 1910)</w:t>
      </w:r>
      <w:r>
        <w:t xml:space="preserve"> </w:t>
      </w:r>
      <w:hyperlink r:id="rId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1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4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7">
        <w:r>
          <w:rPr>
            <w:rStyle w:val="Link"/>
          </w:rPr>
          <w:t xml:space="preserve">Ralph 124C 41+, part 1</w:t>
        </w:r>
      </w:hyperlink>
      <w:r>
        <w:t xml:space="preserve"> </w:t>
      </w:r>
      <w:r>
        <w:t xml:space="preserve">(April 1911)</w:t>
      </w:r>
      <w:r>
        <w:t xml:space="preserve"> </w:t>
      </w:r>
      <w:hyperlink r:id="rId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0">
        <w:r>
          <w:rPr>
            <w:rStyle w:val="Link"/>
          </w:rPr>
          <w:t xml:space="preserve">Ralph, part 2</w:t>
        </w:r>
      </w:hyperlink>
      <w:r>
        <w:t xml:space="preserve"> </w:t>
      </w:r>
      <w:r>
        <w:t xml:space="preserve">(May 1911)</w:t>
      </w:r>
      <w:r>
        <w:t xml:space="preserve"> </w:t>
      </w:r>
      <w:hyperlink r:id="rId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3">
        <w:r>
          <w:rPr>
            <w:rStyle w:val="Link"/>
          </w:rPr>
          <w:t xml:space="preserve">Ralph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6">
        <w:r>
          <w:rPr>
            <w:rStyle w:val="Link"/>
          </w:rPr>
          <w:t xml:space="preserve">Ralph, part 4</w:t>
        </w:r>
      </w:hyperlink>
      <w:r>
        <w:t xml:space="preserve"> </w:t>
      </w:r>
      <w:r>
        <w:t xml:space="preserve">(July 1911)</w:t>
      </w:r>
      <w:r>
        <w:t xml:space="preserve"> </w:t>
      </w:r>
      <w:hyperlink r:id="rId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9">
        <w:r>
          <w:rPr>
            <w:rStyle w:val="Link"/>
          </w:rPr>
          <w:t xml:space="preserve">Ralph, part 5</w:t>
        </w:r>
      </w:hyperlink>
      <w:r>
        <w:t xml:space="preserve"> </w:t>
      </w:r>
      <w:r>
        <w:t xml:space="preserve">(August 1911)</w:t>
      </w:r>
      <w:r>
        <w:t xml:space="preserve"> </w:t>
      </w:r>
      <w:hyperlink r:id="rId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2">
        <w:r>
          <w:rPr>
            <w:rStyle w:val="Link"/>
          </w:rPr>
          <w:t xml:space="preserve">Ralph, part 6</w:t>
        </w:r>
      </w:hyperlink>
      <w:r>
        <w:t xml:space="preserve"> </w:t>
      </w:r>
      <w:r>
        <w:t xml:space="preserve">(September 1911)</w:t>
      </w:r>
      <w:r>
        <w:t xml:space="preserve"> </w:t>
      </w:r>
      <w:hyperlink r:id="rId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5">
        <w:r>
          <w:rPr>
            <w:rStyle w:val="Link"/>
          </w:rPr>
          <w:t xml:space="preserve">Ralph, part 7</w:t>
        </w:r>
      </w:hyperlink>
      <w:r>
        <w:t xml:space="preserve"> </w:t>
      </w:r>
      <w:r>
        <w:t xml:space="preserve">(October 1911)</w:t>
      </w:r>
      <w:r>
        <w:t xml:space="preserve"> </w:t>
      </w:r>
      <w:hyperlink r:id="rId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8">
        <w:r>
          <w:rPr>
            <w:rStyle w:val="Link"/>
          </w:rPr>
          <w:t xml:space="preserve">Ralph, part 8</w:t>
        </w:r>
      </w:hyperlink>
      <w:r>
        <w:t xml:space="preserve"> </w:t>
      </w:r>
      <w:r>
        <w:t xml:space="preserve">(November 1911)</w:t>
      </w:r>
      <w:r>
        <w:t xml:space="preserve"> </w:t>
      </w:r>
      <w:hyperlink r:id="rId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1">
        <w:r>
          <w:rPr>
            <w:rStyle w:val="Link"/>
          </w:rPr>
          <w:t xml:space="preserve">Ralph, part 9</w:t>
        </w:r>
      </w:hyperlink>
      <w:r>
        <w:t xml:space="preserve"> </w:t>
      </w:r>
      <w:r>
        <w:t xml:space="preserve">(December 1911)</w:t>
      </w:r>
      <w:r>
        <w:t xml:space="preserve"> </w:t>
      </w:r>
      <w:hyperlink r:id="rId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4">
        <w:r>
          <w:rPr>
            <w:rStyle w:val="Link"/>
          </w:rPr>
          <w:t xml:space="preserve">Ralph, part 10</w:t>
        </w:r>
      </w:hyperlink>
      <w:r>
        <w:t xml:space="preserve"> </w:t>
      </w:r>
      <w:r>
        <w:t xml:space="preserve">(January 1912)</w:t>
      </w:r>
      <w:r>
        <w:t xml:space="preserve"> </w:t>
      </w:r>
      <w:hyperlink r:id="rId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7">
        <w:r>
          <w:rPr>
            <w:rStyle w:val="Link"/>
          </w:rPr>
          <w:t xml:space="preserve">Ralph, part 11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0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3">
        <w:r>
          <w:rPr>
            <w:rStyle w:val="Link"/>
          </w:rPr>
          <w:t xml:space="preserve">Ralph, part 12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6">
        <w:r>
          <w:rPr>
            <w:rStyle w:val="Link"/>
          </w:rPr>
          <w:t xml:space="preserve">nytimes editorial?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9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1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2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1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5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1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8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1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1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1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4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11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7">
        <w:r>
          <w:rPr>
            <w:rStyle w:val="Link"/>
          </w:rPr>
          <w:t xml:space="preserve">Warfare of the Future: The Radium Destroyer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11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0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1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3">
        <w:r>
          <w:rPr>
            <w:rStyle w:val="Link"/>
          </w:rPr>
          <w:t xml:space="preserve">The Radio League of America: A Retrospect</w:t>
        </w:r>
      </w:hyperlink>
      <w:r>
        <w:t xml:space="preserve"> </w:t>
      </w:r>
      <w:r>
        <w:t xml:space="preserve">(December 1915)</w:t>
      </w:r>
      <w:r>
        <w:t xml:space="preserve"> </w:t>
      </w:r>
      <w:hyperlink r:id="rId1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6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9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1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2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1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5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8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1">
        <w:r>
          <w:rPr>
            <w:rStyle w:val="Link"/>
          </w:rPr>
          <w:t xml:space="preserve">War and the Amateur Radio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1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4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1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7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1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0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1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3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6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9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2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1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5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6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8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6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1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7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4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7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7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7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0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8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3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18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6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8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9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19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2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19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5">
        <w:r>
          <w:rPr>
            <w:rStyle w:val="Link"/>
          </w:rPr>
          <w:t xml:space="preserve">Is Radio Threatening the Phonograph and Theatre?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19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8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9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1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20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4">
        <w:r>
          <w:rPr>
            <w:rStyle w:val="Link"/>
          </w:rPr>
          <w:t xml:space="preserve">Borrowing an Aerial (or Two)</w:t>
        </w:r>
      </w:hyperlink>
      <w:r>
        <w:t xml:space="preserve"> </w:t>
      </w:r>
      <w:r>
        <w:t xml:space="preserve">(March 1923)</w:t>
      </w:r>
      <w:r>
        <w:t xml:space="preserve"> </w:t>
      </w:r>
      <w:hyperlink r:id="rId20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7">
        <w:r>
          <w:rPr>
            <w:rStyle w:val="Link"/>
          </w:rPr>
          <w:t xml:space="preserve">Spiritism</w:t>
        </w:r>
      </w:hyperlink>
      <w:r>
        <w:t xml:space="preserve"> </w:t>
      </w:r>
      <w:r>
        <w:t xml:space="preserve">(June 1923)</w:t>
      </w:r>
      <w:r>
        <w:t xml:space="preserve"> </w:t>
      </w:r>
      <w:hyperlink r:id="rId2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0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21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3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21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6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21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9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2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2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2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5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22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8">
        <w:r>
          <w:rPr>
            <w:rStyle w:val="Link"/>
          </w:rPr>
          <w:t xml:space="preserve">[Objects at a Distance]</w:t>
        </w:r>
      </w:hyperlink>
      <w:r>
        <w:t xml:space="preserve"> </w:t>
      </w:r>
      <w:r>
        <w:t xml:space="preserve">(May 1926)</w:t>
      </w:r>
      <w:r>
        <w:t xml:space="preserve"> </w:t>
      </w:r>
      <w:hyperlink r:id="rId22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1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23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4">
        <w:r>
          <w:rPr>
            <w:rStyle w:val="Link"/>
          </w:rPr>
          <w:t xml:space="preserve">Impossible Facts</w:t>
        </w:r>
      </w:hyperlink>
      <w:r>
        <w:t xml:space="preserve"> </w:t>
      </w:r>
      <w:r>
        <w:t xml:space="preserve">(August 1926)</w:t>
      </w:r>
      <w:r>
        <w:t xml:space="preserve"> </w:t>
      </w:r>
      <w:hyperlink r:id="rId23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7">
        <w:r>
          <w:rPr>
            <w:rStyle w:val="Link"/>
          </w:rPr>
          <w:t xml:space="preserve">The Double-Grid Tube</w:t>
        </w:r>
      </w:hyperlink>
      <w:r>
        <w:t xml:space="preserve"> </w:t>
      </w:r>
      <w:r>
        <w:t xml:space="preserve">(August 1926)</w:t>
      </w:r>
      <w:r>
        <w:t xml:space="preserve"> </w:t>
      </w:r>
      <w:hyperlink r:id="rId23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0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3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6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9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2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2">
        <w:r>
          <w:rPr>
            <w:rStyle w:val="Link"/>
          </w:rPr>
          <w:t xml:space="preserve">The Broadcasting Situation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2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5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8">
        <w:r>
          <w:rPr>
            <w:rStyle w:val="Link"/>
          </w:rPr>
          <w:t xml:space="preserve">Coming Developments in Radio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1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2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4">
        <w:r>
          <w:rPr>
            <w:rStyle w:val="Link"/>
          </w:rPr>
          <w:t xml:space="preserve">Radio Progresses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7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70">
        <w:r>
          <w:rPr>
            <w:rStyle w:val="Link"/>
          </w:rPr>
          <w:t xml:space="preserve">Can We Radio the Planets?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73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76">
        <w:r>
          <w:rPr>
            <w:rStyle w:val="Link"/>
          </w:rPr>
          <w:t xml:space="preserve">Handicraft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79">
        <w:r>
          <w:rPr>
            <w:rStyle w:val="Link"/>
          </w:rPr>
          <w:t xml:space="preserve">What Radio Needs</w:t>
        </w:r>
      </w:hyperlink>
      <w:r>
        <w:t xml:space="preserve"> </w:t>
      </w:r>
      <w:r>
        <w:t xml:space="preserve">(March 1927)</w:t>
      </w:r>
      <w:r>
        <w:t xml:space="preserve"> </w:t>
      </w:r>
      <w:hyperlink r:id="rId2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2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5">
        <w:r>
          <w:rPr>
            <w:rStyle w:val="Link"/>
          </w:rPr>
          <w:t xml:space="preserve">The Radio Act of 1927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8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1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4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7">
        <w:r>
          <w:rPr>
            <w:rStyle w:val="Link"/>
          </w:rPr>
          <w:t xml:space="preserve">Television to the Front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00">
        <w:r>
          <w:rPr>
            <w:rStyle w:val="Link"/>
          </w:rPr>
          <w:t xml:space="preserve">Television Sees in Darkness and Records Its Impressions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3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03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3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06">
        <w:r>
          <w:rPr>
            <w:rStyle w:val="Link"/>
          </w:rPr>
          <w:t xml:space="preserve">Modern Illusions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3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09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3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2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3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5">
        <w:r>
          <w:rPr>
            <w:rStyle w:val="Link"/>
          </w:rPr>
          <w:t xml:space="preserve">What’s Wrong With Science?</w:t>
        </w:r>
      </w:hyperlink>
      <w:r>
        <w:t xml:space="preserve"> </w:t>
      </w:r>
      <w:r>
        <w:t xml:space="preserve">(November 1927)</w:t>
      </w:r>
      <w:r>
        <w:t xml:space="preserve"> </w:t>
      </w:r>
      <w:hyperlink r:id="rId3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8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3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1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3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4">
        <w:r>
          <w:rPr>
            <w:rStyle w:val="Link"/>
          </w:rPr>
          <w:t xml:space="preserve">End of Monthly Constructional Prize Contest</w:t>
        </w:r>
      </w:hyperlink>
      <w:r>
        <w:t xml:space="preserve"> </w:t>
      </w:r>
      <w:r>
        <w:t xml:space="preserve">(January 1929)</w:t>
      </w:r>
      <w:r>
        <w:t xml:space="preserve"> </w:t>
      </w:r>
      <w:hyperlink r:id="rId3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7">
        <w:r>
          <w:rPr>
            <w:rStyle w:val="Link"/>
          </w:rPr>
          <w:t xml:space="preserve">[On Cover Design]</w:t>
        </w:r>
      </w:hyperlink>
      <w:r>
        <w:t xml:space="preserve"> </w:t>
      </w:r>
      <w:r>
        <w:t xml:space="preserve">(April 1929)</w:t>
      </w:r>
      <w:r>
        <w:t xml:space="preserve"> </w:t>
      </w:r>
      <w:hyperlink r:id="rId3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30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3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33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3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36">
        <w:r>
          <w:rPr>
            <w:rStyle w:val="Link"/>
          </w:rPr>
          <w:t xml:space="preserve">The Wonders of Distance</w:t>
        </w:r>
      </w:hyperlink>
      <w:r>
        <w:t xml:space="preserve"> </w:t>
      </w:r>
      <w:r>
        <w:t xml:space="preserve">(July 1932)</w:t>
      </w:r>
      <w:r>
        <w:t xml:space="preserve"> </w:t>
      </w:r>
      <w:hyperlink r:id="rId3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39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3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2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3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5">
        <w:r>
          <w:rPr>
            <w:rStyle w:val="Link"/>
          </w:rPr>
          <w:t xml:space="preserve">On Reprints</w:t>
        </w:r>
      </w:hyperlink>
      <w:r>
        <w:t xml:space="preserve"> </w:t>
      </w:r>
      <w:r>
        <w:t xml:space="preserve">(Winter 1933)</w:t>
      </w:r>
      <w:r>
        <w:t xml:space="preserve"> </w:t>
      </w:r>
      <w:hyperlink r:id="rId3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8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349">
        <w:r>
          <w:rPr>
            <w:rStyle w:val="Link"/>
          </w:rPr>
          <w:t xml:space="preserve">pdf</w:t>
        </w:r>
      </w:hyperlink>
      <w:r>
        <w:t xml:space="preserve"> </w:t>
      </w:r>
      <w:hyperlink r:id="rId349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37b8c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865ff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gwijthoff/perversity_of_things/blob/master/190507_a_new_interrupter.md" TargetMode="External" /><Relationship Type="http://schemas.openxmlformats.org/officeDocument/2006/relationships/hyperlink" Id="rId24" Target="https://github.com/gwijthoff/perversity_of_things/blob/master/190805_the_dynamophone.md" TargetMode="External" /><Relationship Type="http://schemas.openxmlformats.org/officeDocument/2006/relationships/hyperlink" Id="rId27" Target="https://github.com/gwijthoff/perversity_of_things/blob/master/190810_the_aerophone_number.md" TargetMode="External" /><Relationship Type="http://schemas.openxmlformats.org/officeDocument/2006/relationships/hyperlink" Id="rId30" Target="https://github.com/gwijthoff/perversity_of_things/blob/master/190811_the_wireless_joker.md" TargetMode="External" /><Relationship Type="http://schemas.openxmlformats.org/officeDocument/2006/relationships/hyperlink" Id="rId33" Target="https://github.com/gwijthoff/perversity_of_things/blob/master/190901_wireless_association.md" TargetMode="External" /><Relationship Type="http://schemas.openxmlformats.org/officeDocument/2006/relationships/hyperlink" Id="rId36" Target="https://github.com/gwijthoff/perversity_of_things/blob/master/190902_editorials.md" TargetMode="External" /><Relationship Type="http://schemas.openxmlformats.org/officeDocument/2006/relationships/hyperlink" Id="rId39" Target="https://github.com/gwijthoff/perversity_of_things/blob/master/190905_signaling_to_mars.md" TargetMode="External" /><Relationship Type="http://schemas.openxmlformats.org/officeDocument/2006/relationships/hyperlink" Id="rId42" Target="https://github.com/gwijthoff/perversity_of_things/blob/master/190912_television_and_the_telephot.md" TargetMode="External" /><Relationship Type="http://schemas.openxmlformats.org/officeDocument/2006/relationships/hyperlink" Id="rId45" Target="https://github.com/gwijthoff/perversity_of_things/blob/master/191001_roberts_wireless_bill.md" TargetMode="External" /><Relationship Type="http://schemas.openxmlformats.org/officeDocument/2006/relationships/hyperlink" Id="rId48" Target="https://github.com/gwijthoff/perversity_of_things/blob/master/191007_new_telepost_achievements.md" TargetMode="External" /><Relationship Type="http://schemas.openxmlformats.org/officeDocument/2006/relationships/hyperlink" Id="rId51" Target="https://github.com/gwijthoff/perversity_of_things/blob/master/191100_the_wireless_telephone.md" TargetMode="External" /><Relationship Type="http://schemas.openxmlformats.org/officeDocument/2006/relationships/hyperlink" Id="rId54" Target="https://github.com/gwijthoff/perversity_of_things/blob/master/191102_born_and_mechanical_inventor.md" TargetMode="External" /><Relationship Type="http://schemas.openxmlformats.org/officeDocument/2006/relationships/hyperlink" Id="rId57" Target="https://github.com/gwijthoff/perversity_of_things/blob/master/191104_ralph1.md" TargetMode="External" /><Relationship Type="http://schemas.openxmlformats.org/officeDocument/2006/relationships/hyperlink" Id="rId60" Target="https://github.com/gwijthoff/perversity_of_things/blob/master/191105_ralph2.md" TargetMode="External" /><Relationship Type="http://schemas.openxmlformats.org/officeDocument/2006/relationships/hyperlink" Id="rId63" Target="https://github.com/gwijthoff/perversity_of_things/blob/master/191106_ralph3.md" TargetMode="External" /><Relationship Type="http://schemas.openxmlformats.org/officeDocument/2006/relationships/hyperlink" Id="rId66" Target="https://github.com/gwijthoff/perversity_of_things/blob/master/191107_ralph4.md" TargetMode="External" /><Relationship Type="http://schemas.openxmlformats.org/officeDocument/2006/relationships/hyperlink" Id="rId69" Target="https://github.com/gwijthoff/perversity_of_things/blob/master/191108_ralph5.md" TargetMode="External" /><Relationship Type="http://schemas.openxmlformats.org/officeDocument/2006/relationships/hyperlink" Id="rId72" Target="https://github.com/gwijthoff/perversity_of_things/blob/master/191109_ralph6.md" TargetMode="External" /><Relationship Type="http://schemas.openxmlformats.org/officeDocument/2006/relationships/hyperlink" Id="rId75" Target="https://github.com/gwijthoff/perversity_of_things/blob/master/191110_ralph7.md" TargetMode="External" /><Relationship Type="http://schemas.openxmlformats.org/officeDocument/2006/relationships/hyperlink" Id="rId78" Target="https://github.com/gwijthoff/perversity_of_things/blob/master/191111_ralph8.md" TargetMode="External" /><Relationship Type="http://schemas.openxmlformats.org/officeDocument/2006/relationships/hyperlink" Id="rId81" Target="https://github.com/gwijthoff/perversity_of_things/blob/master/191112_ralph9.md" TargetMode="External" /><Relationship Type="http://schemas.openxmlformats.org/officeDocument/2006/relationships/hyperlink" Id="rId84" Target="https://github.com/gwijthoff/perversity_of_things/blob/master/191201_ralph10.md" TargetMode="External" /><Relationship Type="http://schemas.openxmlformats.org/officeDocument/2006/relationships/hyperlink" Id="rId90" Target="https://github.com/gwijthoff/perversity_of_things/blob/master/191202_alexander_wireless_bill.md" TargetMode="External" /><Relationship Type="http://schemas.openxmlformats.org/officeDocument/2006/relationships/hyperlink" Id="rId87" Target="https://github.com/gwijthoff/perversity_of_things/blob/master/191202_ralph11.md" TargetMode="External" /><Relationship Type="http://schemas.openxmlformats.org/officeDocument/2006/relationships/hyperlink" Id="rId96" Target="https://github.com/gwijthoff/perversity_of_things/blob/master/191203_nytimes_editorial.md" TargetMode="External" /><Relationship Type="http://schemas.openxmlformats.org/officeDocument/2006/relationships/hyperlink" Id="rId93" Target="https://github.com/gwijthoff/perversity_of_things/blob/master/191203_ralph12.md" TargetMode="External" /><Relationship Type="http://schemas.openxmlformats.org/officeDocument/2006/relationships/hyperlink" Id="rId99" Target="https://github.com/gwijthoff/perversity_of_things/blob/master/191204_alexander_wireless_bill.md" TargetMode="External" /><Relationship Type="http://schemas.openxmlformats.org/officeDocument/2006/relationships/hyperlink" Id="rId102" Target="https://github.com/gwijthoff/perversity_of_things/blob/master/191302_wireless_and_the_amateur.md" TargetMode="External" /><Relationship Type="http://schemas.openxmlformats.org/officeDocument/2006/relationships/hyperlink" Id="rId105" Target="https://github.com/gwijthoff/perversity_of_things/blob/master/191305_a_treatise_on_wireless.md" TargetMode="External" /><Relationship Type="http://schemas.openxmlformats.org/officeDocument/2006/relationships/hyperlink" Id="rId108" Target="https://github.com/gwijthoff/perversity_of_things/blob/master/191305_our_cover.md" TargetMode="External" /><Relationship Type="http://schemas.openxmlformats.org/officeDocument/2006/relationships/hyperlink" Id="rId111" Target="https://github.com/gwijthoff/perversity_of_things/blob/master/191402_radioson_detector.md" TargetMode="External" /><Relationship Type="http://schemas.openxmlformats.org/officeDocument/2006/relationships/hyperlink" Id="rId114" Target="https://github.com/gwijthoff/perversity_of_things/blob/master/191508_sayville.md" TargetMode="External" /><Relationship Type="http://schemas.openxmlformats.org/officeDocument/2006/relationships/hyperlink" Id="rId120" Target="https://github.com/gwijthoff/perversity_of_things/blob/master/191511_bookworm.md" TargetMode="External" /><Relationship Type="http://schemas.openxmlformats.org/officeDocument/2006/relationships/hyperlink" Id="rId117" Target="https://github.com/gwijthoff/perversity_of_things/blob/master/191511_warfare_of_future.md" TargetMode="External" /><Relationship Type="http://schemas.openxmlformats.org/officeDocument/2006/relationships/hyperlink" Id="rId123" Target="https://github.com/gwijthoff/perversity_of_things/blob/master/191512_radio_league_of_america.md" TargetMode="External" /><Relationship Type="http://schemas.openxmlformats.org/officeDocument/2006/relationships/hyperlink" Id="rId126" Target="https://github.com/gwijthoff/perversity_of_things/blob/master/191601_hearing_through_teeth.md" TargetMode="External" /><Relationship Type="http://schemas.openxmlformats.org/officeDocument/2006/relationships/hyperlink" Id="rId129" Target="https://github.com/gwijthoff/perversity_of_things/blob/master/191603_future_of_wireless.md" TargetMode="External" /><Relationship Type="http://schemas.openxmlformats.org/officeDocument/2006/relationships/hyperlink" Id="rId132" Target="https://github.com/gwijthoff/perversity_of_things/blob/master/191604_imagination_versus_facts.md" TargetMode="External" /><Relationship Type="http://schemas.openxmlformats.org/officeDocument/2006/relationships/hyperlink" Id="rId135" Target="https://github.com/gwijthoff/perversity_of_things/blob/master/191605_what_to_invent.md" TargetMode="External" /><Relationship Type="http://schemas.openxmlformats.org/officeDocument/2006/relationships/hyperlink" Id="rId138" Target="https://github.com/gwijthoff/perversity_of_things/blob/master/191608_the_perversity_of_things.md" TargetMode="External" /><Relationship Type="http://schemas.openxmlformats.org/officeDocument/2006/relationships/hyperlink" Id="rId141" Target="https://github.com/gwijthoff/perversity_of_things/blob/master/191705_war_and_the_radio_amateur.md" TargetMode="External" /><Relationship Type="http://schemas.openxmlformats.org/officeDocument/2006/relationships/hyperlink" Id="rId144" Target="https://github.com/gwijthoff/perversity_of_things/blob/master/191706_silencing_americas_wireless.md" TargetMode="External" /><Relationship Type="http://schemas.openxmlformats.org/officeDocument/2006/relationships/hyperlink" Id="rId147" Target="https://github.com/gwijthoff/perversity_of_things/blob/master/191805_television_and_telephot.md" TargetMode="External" /><Relationship Type="http://schemas.openxmlformats.org/officeDocument/2006/relationships/hyperlink" Id="rId150" Target="https://github.com/gwijthoff/perversity_of_things/blob/master/191808_magnetic_storm.md" TargetMode="External" /><Relationship Type="http://schemas.openxmlformats.org/officeDocument/2006/relationships/hyperlink" Id="rId153" Target="https://github.com/gwijthoff/perversity_of_things/blob/master/191907_why_radio_news.md" TargetMode="External" /><Relationship Type="http://schemas.openxmlformats.org/officeDocument/2006/relationships/hyperlink" Id="rId156" Target="https://github.com/gwijthoff/perversity_of_things/blob/master/191909_government_radio_control.md" TargetMode="External" /><Relationship Type="http://schemas.openxmlformats.org/officeDocument/2006/relationships/hyperlink" Id="rId159" Target="https://github.com/gwijthoff/perversity_of_things/blob/master/191909_opera_by_wireless.md" TargetMode="External" /><Relationship Type="http://schemas.openxmlformats.org/officeDocument/2006/relationships/hyperlink" Id="rId162" Target="https://github.com/gwijthoff/perversity_of_things/blob/master/191910_future_of_radio.md" TargetMode="External" /><Relationship Type="http://schemas.openxmlformats.org/officeDocument/2006/relationships/hyperlink" Id="rId165" Target="https://github.com/gwijthoff/perversity_of_things/blob/master/191912_edison_speaks.md" TargetMode="External" /><Relationship Type="http://schemas.openxmlformats.org/officeDocument/2006/relationships/hyperlink" Id="rId168" Target="https://github.com/gwijthoff/perversity_of_things/blob/master/192002_interplanetarian_wireless.md" TargetMode="External" /><Relationship Type="http://schemas.openxmlformats.org/officeDocument/2006/relationships/hyperlink" Id="rId171" Target="https://github.com/gwijthoff/perversity_of_things/blob/master/192008_science_and_invention.md" TargetMode="External" /><Relationship Type="http://schemas.openxmlformats.org/officeDocument/2006/relationships/hyperlink" Id="rId174" Target="https://github.com/gwijthoff/perversity_of_things/blob/master/192010_an_american_jules_verne.md" TargetMode="External" /><Relationship Type="http://schemas.openxmlformats.org/officeDocument/2006/relationships/hyperlink" Id="rId177" Target="https://github.com/gwijthoff/perversity_of_things/blob/master/192112_innovations_in_sensations.md" TargetMode="External" /><Relationship Type="http://schemas.openxmlformats.org/officeDocument/2006/relationships/hyperlink" Id="rId180" Target="https://github.com/gwijthoff/perversity_of_things/blob/master/192112_learn_while_you_sleep.md" TargetMode="External" /><Relationship Type="http://schemas.openxmlformats.org/officeDocument/2006/relationships/hyperlink" Id="rId183" Target="https://github.com/gwijthoff/perversity_of_things/blob/master/192200_radio_for_all.md" TargetMode="External" /><Relationship Type="http://schemas.openxmlformats.org/officeDocument/2006/relationships/hyperlink" Id="rId186" Target="https://github.com/gwijthoff/perversity_of_things/blob/master/192202_10k_years_hence.md" TargetMode="External" /><Relationship Type="http://schemas.openxmlformats.org/officeDocument/2006/relationships/hyperlink" Id="rId189" Target="https://github.com/gwijthoff/perversity_of_things/blob/master/192204_radio_broadcasting.md" TargetMode="External" /><Relationship Type="http://schemas.openxmlformats.org/officeDocument/2006/relationships/hyperlink" Id="rId195" Target="https://github.com/gwijthoff/perversity_of_things/blob/master/192206_is_radio_threatening.md" TargetMode="External" /><Relationship Type="http://schemas.openxmlformats.org/officeDocument/2006/relationships/hyperlink" Id="rId192" Target="https://github.com/gwijthoff/perversity_of_things/blob/master/192206_the_radio_science.md" TargetMode="External" /><Relationship Type="http://schemas.openxmlformats.org/officeDocument/2006/relationships/hyperlink" Id="rId198" Target="https://github.com/gwijthoff/perversity_of_things/blob/master/192210_human_progress.md" TargetMode="External" /><Relationship Type="http://schemas.openxmlformats.org/officeDocument/2006/relationships/hyperlink" Id="rId204" Target="https://github.com/gwijthoff/perversity_of_things/blob/master/192303_borrowing_an_aerial.md" TargetMode="External" /><Relationship Type="http://schemas.openxmlformats.org/officeDocument/2006/relationships/hyperlink" Id="rId207" Target="https://github.com/gwijthoff/perversity_of_things/blob/master/192306_spiritism.md" TargetMode="External" /><Relationship Type="http://schemas.openxmlformats.org/officeDocument/2006/relationships/hyperlink" Id="rId210" Target="https://github.com/gwijthoff/perversity_of_things/blob/master/192308_predicting_future_inventions.md" TargetMode="External" /><Relationship Type="http://schemas.openxmlformats.org/officeDocument/2006/relationships/hyperlink" Id="rId213" Target="https://github.com/gwijthoff/perversity_of_things/blob/master/192310_new_si.md" TargetMode="External" /><Relationship Type="http://schemas.openxmlformats.org/officeDocument/2006/relationships/hyperlink" Id="rId216" Target="https://github.com/gwijthoff/perversity_of_things/blob/master/192311_are_we_intelligent.md" TargetMode="External" /><Relationship Type="http://schemas.openxmlformats.org/officeDocument/2006/relationships/hyperlink" Id="rId201" Target="https://github.com/gwijthoff/perversity_of_things/blob/master/1923_who_will_save_amateur.md" TargetMode="External" /><Relationship Type="http://schemas.openxmlformats.org/officeDocument/2006/relationships/hyperlink" Id="rId219" Target="https://github.com/gwijthoff/perversity_of_things/blob/master/192411_radio_tv_plane.md" TargetMode="External" /><Relationship Type="http://schemas.openxmlformats.org/officeDocument/2006/relationships/hyperlink" Id="rId222" Target="https://github.com/gwijthoff/perversity_of_things/blob/master/192501_dark_age_of_science.md" TargetMode="External" /><Relationship Type="http://schemas.openxmlformats.org/officeDocument/2006/relationships/hyperlink" Id="rId225" Target="https://github.com/gwijthoff/perversity_of_things/blob/master/192604_a_new_sort_of_magazine.md" TargetMode="External" /><Relationship Type="http://schemas.openxmlformats.org/officeDocument/2006/relationships/hyperlink" Id="rId228" Target="https://github.com/gwijthoff/perversity_of_things/blob/master/192605_objects_at_a_distance.md" TargetMode="External" /><Relationship Type="http://schemas.openxmlformats.org/officeDocument/2006/relationships/hyperlink" Id="rId231" Target="https://github.com/gwijthoff/perversity_of_things/blob/master/192607_fiction_versus_facts.md" TargetMode="External" /><Relationship Type="http://schemas.openxmlformats.org/officeDocument/2006/relationships/hyperlink" Id="rId237" Target="https://github.com/gwijthoff/perversity_of_things/blob/master/192608_double_grid_tube.md" TargetMode="External" /><Relationship Type="http://schemas.openxmlformats.org/officeDocument/2006/relationships/hyperlink" Id="rId234" Target="https://github.com/gwijthoff/perversity_of_things/blob/master/192608_impossible_facts.md" TargetMode="External" /><Relationship Type="http://schemas.openxmlformats.org/officeDocument/2006/relationships/hyperlink" Id="rId243" Target="https://github.com/gwijthoff/perversity_of_things/blob/master/192609_editorially_speaking.md" TargetMode="External" /><Relationship Type="http://schemas.openxmlformats.org/officeDocument/2006/relationships/hyperlink" Id="rId246" Target="https://github.com/gwijthoff/perversity_of_things/blob/master/192609_is_radio_standstill.md" TargetMode="External" /><Relationship Type="http://schemas.openxmlformats.org/officeDocument/2006/relationships/hyperlink" Id="rId240" Target="https://github.com/gwijthoff/perversity_of_things/blob/master/192609_the_detectorium.md" TargetMode="External" /><Relationship Type="http://schemas.openxmlformats.org/officeDocument/2006/relationships/hyperlink" Id="rId252" Target="https://github.com/gwijthoff/perversity_of_things/blob/master/192610_broadcasting_situation.md" TargetMode="External" /><Relationship Type="http://schemas.openxmlformats.org/officeDocument/2006/relationships/hyperlink" Id="rId249" Target="https://github.com/gwijthoff/perversity_of_things/blob/master/192610_imagination_and_reality.md" TargetMode="External" /><Relationship Type="http://schemas.openxmlformats.org/officeDocument/2006/relationships/hyperlink" Id="rId258" Target="https://github.com/gwijthoff/perversity_of_things/blob/master/192611_coming_developments_in_radio.md" TargetMode="External" /><Relationship Type="http://schemas.openxmlformats.org/officeDocument/2006/relationships/hyperlink" Id="rId255" Target="https://github.com/gwijthoff/perversity_of_things/blob/master/192611_the_pianorad.md" TargetMode="External" /><Relationship Type="http://schemas.openxmlformats.org/officeDocument/2006/relationships/hyperlink" Id="rId261" Target="https://github.com/gwijthoff/perversity_of_things/blob/master/192612_edison_and_radio.md" TargetMode="External" /><Relationship Type="http://schemas.openxmlformats.org/officeDocument/2006/relationships/hyperlink" Id="rId267" Target="https://github.com/gwijthoff/perversity_of_things/blob/master/192700_all_about_television.md" TargetMode="External" /><Relationship Type="http://schemas.openxmlformats.org/officeDocument/2006/relationships/hyperlink" Id="rId264" Target="https://github.com/gwijthoff/perversity_of_things/blob/master/192701_radio_progresses.md" TargetMode="External" /><Relationship Type="http://schemas.openxmlformats.org/officeDocument/2006/relationships/hyperlink" Id="rId270" Target="https://github.com/gwijthoff/perversity_of_things/blob/master/192702_can_we_radio_planets.md" TargetMode="External" /><Relationship Type="http://schemas.openxmlformats.org/officeDocument/2006/relationships/hyperlink" Id="rId276" Target="https://github.com/gwijthoff/perversity_of_things/blob/master/192702_handicraft.md" TargetMode="External" /><Relationship Type="http://schemas.openxmlformats.org/officeDocument/2006/relationships/hyperlink" Id="rId273" Target="https://github.com/gwijthoff/perversity_of_things/blob/master/192702_why_radio_set_builder.md" TargetMode="External" /><Relationship Type="http://schemas.openxmlformats.org/officeDocument/2006/relationships/hyperlink" Id="rId279" Target="https://github.com/gwijthoff/perversity_of_things/blob/master/192703_what_radio_needs.md" TargetMode="External" /><Relationship Type="http://schemas.openxmlformats.org/officeDocument/2006/relationships/hyperlink" Id="rId282" Target="https://github.com/gwijthoff/perversity_of_things/blob/master/192704_radio_steps_out.md" TargetMode="External" /><Relationship Type="http://schemas.openxmlformats.org/officeDocument/2006/relationships/hyperlink" Id="rId288" Target="https://github.com/gwijthoff/perversity_of_things/blob/master/192705_new_radio_things.md" TargetMode="External" /><Relationship Type="http://schemas.openxmlformats.org/officeDocument/2006/relationships/hyperlink" Id="rId285" Target="https://github.com/gwijthoff/perversity_of_things/blob/master/192705_radio_act_1927.md" TargetMode="External" /><Relationship Type="http://schemas.openxmlformats.org/officeDocument/2006/relationships/hyperlink" Id="rId291" Target="https://github.com/gwijthoff/perversity_of_things/blob/master/192706_after_television_what.md" TargetMode="External" /><Relationship Type="http://schemas.openxmlformats.org/officeDocument/2006/relationships/hyperlink" Id="rId294" Target="https://github.com/gwijthoff/perversity_of_things/blob/master/192706_lure_of_scientifiction.md" TargetMode="External" /><Relationship Type="http://schemas.openxmlformats.org/officeDocument/2006/relationships/hyperlink" Id="rId300" Target="https://github.com/gwijthoff/perversity_of_things/blob/master/192706_television_sees_in_darkness.md" TargetMode="External" /><Relationship Type="http://schemas.openxmlformats.org/officeDocument/2006/relationships/hyperlink" Id="rId297" Target="https://github.com/gwijthoff/perversity_of_things/blob/master/192706_television_to_the_front.md" TargetMode="External" /><Relationship Type="http://schemas.openxmlformats.org/officeDocument/2006/relationships/hyperlink" Id="rId306" Target="https://github.com/gwijthoff/perversity_of_things/blob/master/192707_modern_illusions.md" TargetMode="External" /><Relationship Type="http://schemas.openxmlformats.org/officeDocument/2006/relationships/hyperlink" Id="rId303" Target="https://github.com/gwijthoff/perversity_of_things/blob/master/192707_wired_versus_space_radio.md" TargetMode="External" /><Relationship Type="http://schemas.openxmlformats.org/officeDocument/2006/relationships/hyperlink" Id="rId309" Target="https://github.com/gwijthoff/perversity_of_things/blob/master/192709_electric_duel.md" TargetMode="External" /><Relationship Type="http://schemas.openxmlformats.org/officeDocument/2006/relationships/hyperlink" Id="rId312" Target="https://github.com/gwijthoff/perversity_of_things/blob/master/192710_radio_enters_new_phase.md" TargetMode="External" /><Relationship Type="http://schemas.openxmlformats.org/officeDocument/2006/relationships/hyperlink" Id="rId315" Target="https://github.com/gwijthoff/perversity_of_things/blob/master/192711_whats_wrong_with_science.md" TargetMode="External" /><Relationship Type="http://schemas.openxmlformats.org/officeDocument/2006/relationships/hyperlink" Id="rId318" Target="https://github.com/gwijthoff/perversity_of_things/blob/master/192804_radio_news_new_policy.md" TargetMode="External" /><Relationship Type="http://schemas.openxmlformats.org/officeDocument/2006/relationships/hyperlink" Id="rId321" Target="https://github.com/gwijthoff/perversity_of_things/blob/master/192809_shortwave_cycle.md" TargetMode="External" /><Relationship Type="http://schemas.openxmlformats.org/officeDocument/2006/relationships/hyperlink" Id="rId324" Target="https://github.com/gwijthoff/perversity_of_things/blob/master/192901_end_monthly_contest.md" TargetMode="External" /><Relationship Type="http://schemas.openxmlformats.org/officeDocument/2006/relationships/hyperlink" Id="rId327" Target="https://github.com/gwijthoff/perversity_of_things/blob/master/192904_on_cover_design.md" TargetMode="External" /><Relationship Type="http://schemas.openxmlformats.org/officeDocument/2006/relationships/hyperlink" Id="rId330" Target="https://github.com/gwijthoff/perversity_of_things/blob/master/192911_killing_flash.md" TargetMode="External" /><Relationship Type="http://schemas.openxmlformats.org/officeDocument/2006/relationships/hyperlink" Id="rId333" Target="https://github.com/gwijthoff/perversity_of_things/blob/master/193002_how_to_write_science_stories.md" TargetMode="External" /><Relationship Type="http://schemas.openxmlformats.org/officeDocument/2006/relationships/hyperlink" Id="rId342" Target="https://github.com/gwijthoff/perversity_of_things/blob/master/193009_science_fiction_science_faction.md" TargetMode="External" /><Relationship Type="http://schemas.openxmlformats.org/officeDocument/2006/relationships/hyperlink" Id="rId336" Target="https://github.com/gwijthoff/perversity_of_things/blob/master/193207_wonders_of_distance.md" TargetMode="External" /><Relationship Type="http://schemas.openxmlformats.org/officeDocument/2006/relationships/hyperlink" Id="rId339" Target="https://github.com/gwijthoff/perversity_of_things/blob/master/193302_machine_and_the_depression.md" TargetMode="External" /><Relationship Type="http://schemas.openxmlformats.org/officeDocument/2006/relationships/hyperlink" Id="rId345" Target="https://github.com/gwijthoff/perversity_of_things/blob/master/193312_on_reprints.md" TargetMode="External" /><Relationship Type="http://schemas.openxmlformats.org/officeDocument/2006/relationships/hyperlink" Id="rId348" Target="https://github.com/gwijthoff/perversity_of_things/blob/master/195200_evolution_of_modern_sf.md" TargetMode="External" /><Relationship Type="http://schemas.openxmlformats.org/officeDocument/2006/relationships/hyperlink" Id="rId23" Target="https://github.com/gwijthoff/perversity_of_things/blob/master/typeset_drafts/190507_a_new_interrupter.docx" TargetMode="External" /><Relationship Type="http://schemas.openxmlformats.org/officeDocument/2006/relationships/hyperlink" Id="rId22" Target="https://github.com/gwijthoff/perversity_of_things/blob/master/typeset_drafts/190507_a_new_interrupter.pdf?raw=true" TargetMode="External" /><Relationship Type="http://schemas.openxmlformats.org/officeDocument/2006/relationships/hyperlink" Id="rId26" Target="https://github.com/gwijthoff/perversity_of_things/blob/master/typeset_drafts/190805_the_dynamophone.docx" TargetMode="External" /><Relationship Type="http://schemas.openxmlformats.org/officeDocument/2006/relationships/hyperlink" Id="rId25" Target="https://github.com/gwijthoff/perversity_of_things/blob/master/typeset_drafts/190805_the_dynamophone.pdf?raw=true" TargetMode="External" /><Relationship Type="http://schemas.openxmlformats.org/officeDocument/2006/relationships/hyperlink" Id="rId29" Target="https://github.com/gwijthoff/perversity_of_things/blob/master/typeset_drafts/190810_the_aerophone_number.docx" TargetMode="External" /><Relationship Type="http://schemas.openxmlformats.org/officeDocument/2006/relationships/hyperlink" Id="rId28" Target="https://github.com/gwijthoff/perversity_of_things/blob/master/typeset_drafts/190810_the_aerophone_number.pdf?raw=true" TargetMode="External" /><Relationship Type="http://schemas.openxmlformats.org/officeDocument/2006/relationships/hyperlink" Id="rId32" Target="https://github.com/gwijthoff/perversity_of_things/blob/master/typeset_drafts/190811_the_wireless_joker.docx" TargetMode="External" /><Relationship Type="http://schemas.openxmlformats.org/officeDocument/2006/relationships/hyperlink" Id="rId31" Target="https://github.com/gwijthoff/perversity_of_things/blob/master/typeset_drafts/190811_the_wireless_joker.pdf?raw=true" TargetMode="External" /><Relationship Type="http://schemas.openxmlformats.org/officeDocument/2006/relationships/hyperlink" Id="rId35" Target="https://github.com/gwijthoff/perversity_of_things/blob/master/typeset_drafts/190901_wireless_association.docx" TargetMode="External" /><Relationship Type="http://schemas.openxmlformats.org/officeDocument/2006/relationships/hyperlink" Id="rId34" Target="https://github.com/gwijthoff/perversity_of_things/blob/master/typeset_drafts/190901_wireless_association.pdf?raw=true" TargetMode="External" /><Relationship Type="http://schemas.openxmlformats.org/officeDocument/2006/relationships/hyperlink" Id="rId38" Target="https://github.com/gwijthoff/perversity_of_things/blob/master/typeset_drafts/190902_editorials.docx" TargetMode="External" /><Relationship Type="http://schemas.openxmlformats.org/officeDocument/2006/relationships/hyperlink" Id="rId37" Target="https://github.com/gwijthoff/perversity_of_things/blob/master/typeset_drafts/190902_editorials.pdf?raw=true" TargetMode="External" /><Relationship Type="http://schemas.openxmlformats.org/officeDocument/2006/relationships/hyperlink" Id="rId41" Target="https://github.com/gwijthoff/perversity_of_things/blob/master/typeset_drafts/190905_signaling_to_mars.docx" TargetMode="External" /><Relationship Type="http://schemas.openxmlformats.org/officeDocument/2006/relationships/hyperlink" Id="rId40" Target="https://github.com/gwijthoff/perversity_of_things/blob/master/typeset_drafts/190905_signaling_to_mars.pdf?raw=true" TargetMode="External" /><Relationship Type="http://schemas.openxmlformats.org/officeDocument/2006/relationships/hyperlink" Id="rId44" Target="https://github.com/gwijthoff/perversity_of_things/blob/master/typeset_drafts/190912_television_and_the_telephot.docx" TargetMode="External" /><Relationship Type="http://schemas.openxmlformats.org/officeDocument/2006/relationships/hyperlink" Id="rId43" Target="https://github.com/gwijthoff/perversity_of_things/blob/master/typeset_drafts/190912_television_and_the_telephot.pdf?raw=true" TargetMode="External" /><Relationship Type="http://schemas.openxmlformats.org/officeDocument/2006/relationships/hyperlink" Id="rId47" Target="https://github.com/gwijthoff/perversity_of_things/blob/master/typeset_drafts/191001_roberts_wireless_bill.docx" TargetMode="External" /><Relationship Type="http://schemas.openxmlformats.org/officeDocument/2006/relationships/hyperlink" Id="rId46" Target="https://github.com/gwijthoff/perversity_of_things/blob/master/typeset_drafts/191001_roberts_wireless_bill.pdf?raw=true" TargetMode="External" /><Relationship Type="http://schemas.openxmlformats.org/officeDocument/2006/relationships/hyperlink" Id="rId50" Target="https://github.com/gwijthoff/perversity_of_things/blob/master/typeset_drafts/191007_new_telepost_achievements.docx" TargetMode="External" /><Relationship Type="http://schemas.openxmlformats.org/officeDocument/2006/relationships/hyperlink" Id="rId49" Target="https://github.com/gwijthoff/perversity_of_things/blob/master/typeset_drafts/191007_new_telepost_achievements.pdf?raw=true" TargetMode="External" /><Relationship Type="http://schemas.openxmlformats.org/officeDocument/2006/relationships/hyperlink" Id="rId53" Target="https://github.com/gwijthoff/perversity_of_things/blob/master/typeset_drafts/191100_the_wireless_telephone.docx" TargetMode="External" /><Relationship Type="http://schemas.openxmlformats.org/officeDocument/2006/relationships/hyperlink" Id="rId52" Target="https://github.com/gwijthoff/perversity_of_things/blob/master/typeset_drafts/191100_the_wireless_telephone.pdf?raw=true" TargetMode="External" /><Relationship Type="http://schemas.openxmlformats.org/officeDocument/2006/relationships/hyperlink" Id="rId56" Target="https://github.com/gwijthoff/perversity_of_things/blob/master/typeset_drafts/191102_born_and_mechanical_inventor.docx" TargetMode="External" /><Relationship Type="http://schemas.openxmlformats.org/officeDocument/2006/relationships/hyperlink" Id="rId55" Target="https://github.com/gwijthoff/perversity_of_things/blob/master/typeset_drafts/191102_born_and_mechanical_inventor.pdf?raw=true" TargetMode="External" /><Relationship Type="http://schemas.openxmlformats.org/officeDocument/2006/relationships/hyperlink" Id="rId59" Target="https://github.com/gwijthoff/perversity_of_things/blob/master/typeset_drafts/191104_ralph1.docx" TargetMode="External" /><Relationship Type="http://schemas.openxmlformats.org/officeDocument/2006/relationships/hyperlink" Id="rId58" Target="https://github.com/gwijthoff/perversity_of_things/blob/master/typeset_drafts/191104_ralph1.pdf?raw=true" TargetMode="External" /><Relationship Type="http://schemas.openxmlformats.org/officeDocument/2006/relationships/hyperlink" Id="rId62" Target="https://github.com/gwijthoff/perversity_of_things/blob/master/typeset_drafts/191105_ralph2.docx" TargetMode="External" /><Relationship Type="http://schemas.openxmlformats.org/officeDocument/2006/relationships/hyperlink" Id="rId61" Target="https://github.com/gwijthoff/perversity_of_things/blob/master/typeset_drafts/191105_ralph2.pdf?raw=true" TargetMode="External" /><Relationship Type="http://schemas.openxmlformats.org/officeDocument/2006/relationships/hyperlink" Id="rId65" Target="https://github.com/gwijthoff/perversity_of_things/blob/master/typeset_drafts/191106_ralph3.docx" TargetMode="External" /><Relationship Type="http://schemas.openxmlformats.org/officeDocument/2006/relationships/hyperlink" Id="rId64" Target="https://github.com/gwijthoff/perversity_of_things/blob/master/typeset_drafts/191106_ralph3.pdf?raw=true" TargetMode="External" /><Relationship Type="http://schemas.openxmlformats.org/officeDocument/2006/relationships/hyperlink" Id="rId68" Target="https://github.com/gwijthoff/perversity_of_things/blob/master/typeset_drafts/191107_ralph4.docx" TargetMode="External" /><Relationship Type="http://schemas.openxmlformats.org/officeDocument/2006/relationships/hyperlink" Id="rId67" Target="https://github.com/gwijthoff/perversity_of_things/blob/master/typeset_drafts/191107_ralph4.pdf?raw=true" TargetMode="External" /><Relationship Type="http://schemas.openxmlformats.org/officeDocument/2006/relationships/hyperlink" Id="rId71" Target="https://github.com/gwijthoff/perversity_of_things/blob/master/typeset_drafts/191108_ralph5.docx" TargetMode="External" /><Relationship Type="http://schemas.openxmlformats.org/officeDocument/2006/relationships/hyperlink" Id="rId70" Target="https://github.com/gwijthoff/perversity_of_things/blob/master/typeset_drafts/191108_ralph5.pdf?raw=true" TargetMode="External" /><Relationship Type="http://schemas.openxmlformats.org/officeDocument/2006/relationships/hyperlink" Id="rId74" Target="https://github.com/gwijthoff/perversity_of_things/blob/master/typeset_drafts/191109_ralph6.docx" TargetMode="External" /><Relationship Type="http://schemas.openxmlformats.org/officeDocument/2006/relationships/hyperlink" Id="rId73" Target="https://github.com/gwijthoff/perversity_of_things/blob/master/typeset_drafts/191109_ralph6.pdf?raw=true" TargetMode="External" /><Relationship Type="http://schemas.openxmlformats.org/officeDocument/2006/relationships/hyperlink" Id="rId77" Target="https://github.com/gwijthoff/perversity_of_things/blob/master/typeset_drafts/191110_ralph7.docx" TargetMode="External" /><Relationship Type="http://schemas.openxmlformats.org/officeDocument/2006/relationships/hyperlink" Id="rId76" Target="https://github.com/gwijthoff/perversity_of_things/blob/master/typeset_drafts/191110_ralph7.pdf?raw=true" TargetMode="External" /><Relationship Type="http://schemas.openxmlformats.org/officeDocument/2006/relationships/hyperlink" Id="rId80" Target="https://github.com/gwijthoff/perversity_of_things/blob/master/typeset_drafts/191111_ralph8.docx" TargetMode="External" /><Relationship Type="http://schemas.openxmlformats.org/officeDocument/2006/relationships/hyperlink" Id="rId79" Target="https://github.com/gwijthoff/perversity_of_things/blob/master/typeset_drafts/191111_ralph8.pdf?raw=true" TargetMode="External" /><Relationship Type="http://schemas.openxmlformats.org/officeDocument/2006/relationships/hyperlink" Id="rId83" Target="https://github.com/gwijthoff/perversity_of_things/blob/master/typeset_drafts/191112_ralph9.docx" TargetMode="External" /><Relationship Type="http://schemas.openxmlformats.org/officeDocument/2006/relationships/hyperlink" Id="rId82" Target="https://github.com/gwijthoff/perversity_of_things/blob/master/typeset_drafts/191112_ralph9.pdf?raw=true" TargetMode="External" /><Relationship Type="http://schemas.openxmlformats.org/officeDocument/2006/relationships/hyperlink" Id="rId86" Target="https://github.com/gwijthoff/perversity_of_things/blob/master/typeset_drafts/191201_ralph10.docx" TargetMode="External" /><Relationship Type="http://schemas.openxmlformats.org/officeDocument/2006/relationships/hyperlink" Id="rId85" Target="https://github.com/gwijthoff/perversity_of_things/blob/master/typeset_drafts/191201_ralph10.pdf?raw=true" TargetMode="External" /><Relationship Type="http://schemas.openxmlformats.org/officeDocument/2006/relationships/hyperlink" Id="rId92" Target="https://github.com/gwijthoff/perversity_of_things/blob/master/typeset_drafts/191202_alexander_wireless_bill.docx" TargetMode="External" /><Relationship Type="http://schemas.openxmlformats.org/officeDocument/2006/relationships/hyperlink" Id="rId91" Target="https://github.com/gwijthoff/perversity_of_things/blob/master/typeset_drafts/191202_alexander_wireless_bill.pdf?raw=true" TargetMode="External" /><Relationship Type="http://schemas.openxmlformats.org/officeDocument/2006/relationships/hyperlink" Id="rId89" Target="https://github.com/gwijthoff/perversity_of_things/blob/master/typeset_drafts/191202_ralph11.docx" TargetMode="External" /><Relationship Type="http://schemas.openxmlformats.org/officeDocument/2006/relationships/hyperlink" Id="rId88" Target="https://github.com/gwijthoff/perversity_of_things/blob/master/typeset_drafts/191202_ralph11.pdf?raw=true" TargetMode="External" /><Relationship Type="http://schemas.openxmlformats.org/officeDocument/2006/relationships/hyperlink" Id="rId98" Target="https://github.com/gwijthoff/perversity_of_things/blob/master/typeset_drafts/191203_nytimes_editorial.docx" TargetMode="External" /><Relationship Type="http://schemas.openxmlformats.org/officeDocument/2006/relationships/hyperlink" Id="rId97" Target="https://github.com/gwijthoff/perversity_of_things/blob/master/typeset_drafts/191203_nytimes_editorial.pdf?raw=true" TargetMode="External" /><Relationship Type="http://schemas.openxmlformats.org/officeDocument/2006/relationships/hyperlink" Id="rId95" Target="https://github.com/gwijthoff/perversity_of_things/blob/master/typeset_drafts/191203_ralph12.docx" TargetMode="External" /><Relationship Type="http://schemas.openxmlformats.org/officeDocument/2006/relationships/hyperlink" Id="rId94" Target="https://github.com/gwijthoff/perversity_of_things/blob/master/typeset_drafts/191203_ralph12.pdf?raw=true" TargetMode="External" /><Relationship Type="http://schemas.openxmlformats.org/officeDocument/2006/relationships/hyperlink" Id="rId101" Target="https://github.com/gwijthoff/perversity_of_things/blob/master/typeset_drafts/191204_alexander_wireless_bill.docx" TargetMode="External" /><Relationship Type="http://schemas.openxmlformats.org/officeDocument/2006/relationships/hyperlink" Id="rId100" Target="https://github.com/gwijthoff/perversity_of_things/blob/master/typeset_drafts/191204_alexander_wireless_bill.pdf?raw=true" TargetMode="External" /><Relationship Type="http://schemas.openxmlformats.org/officeDocument/2006/relationships/hyperlink" Id="rId104" Target="https://github.com/gwijthoff/perversity_of_things/blob/master/typeset_drafts/191302_wireless_and_the_amateur.docx" TargetMode="External" /><Relationship Type="http://schemas.openxmlformats.org/officeDocument/2006/relationships/hyperlink" Id="rId103" Target="https://github.com/gwijthoff/perversity_of_things/blob/master/typeset_drafts/191302_wireless_and_the_amateur.pdf?raw=true" TargetMode="External" /><Relationship Type="http://schemas.openxmlformats.org/officeDocument/2006/relationships/hyperlink" Id="rId107" Target="https://github.com/gwijthoff/perversity_of_things/blob/master/typeset_drafts/191305_a_treatise_on_wireless.docx" TargetMode="External" /><Relationship Type="http://schemas.openxmlformats.org/officeDocument/2006/relationships/hyperlink" Id="rId106" Target="https://github.com/gwijthoff/perversity_of_things/blob/master/typeset_drafts/191305_a_treatise_on_wireless.pdf?raw=true" TargetMode="External" /><Relationship Type="http://schemas.openxmlformats.org/officeDocument/2006/relationships/hyperlink" Id="rId110" Target="https://github.com/gwijthoff/perversity_of_things/blob/master/typeset_drafts/191305_our_cover.docx" TargetMode="External" /><Relationship Type="http://schemas.openxmlformats.org/officeDocument/2006/relationships/hyperlink" Id="rId109" Target="https://github.com/gwijthoff/perversity_of_things/blob/master/typeset_drafts/191305_our_cover.pdf?raw=true" TargetMode="External" /><Relationship Type="http://schemas.openxmlformats.org/officeDocument/2006/relationships/hyperlink" Id="rId113" Target="https://github.com/gwijthoff/perversity_of_things/blob/master/typeset_drafts/191402_radioson_detector.docx" TargetMode="External" /><Relationship Type="http://schemas.openxmlformats.org/officeDocument/2006/relationships/hyperlink" Id="rId112" Target="https://github.com/gwijthoff/perversity_of_things/blob/master/typeset_drafts/191402_radioson_detector.pdf?raw=true" TargetMode="External" /><Relationship Type="http://schemas.openxmlformats.org/officeDocument/2006/relationships/hyperlink" Id="rId116" Target="https://github.com/gwijthoff/perversity_of_things/blob/master/typeset_drafts/191508_sayville.docx" TargetMode="External" /><Relationship Type="http://schemas.openxmlformats.org/officeDocument/2006/relationships/hyperlink" Id="rId115" Target="https://github.com/gwijthoff/perversity_of_things/blob/master/typeset_drafts/191508_sayville.pdf?raw=true" TargetMode="External" /><Relationship Type="http://schemas.openxmlformats.org/officeDocument/2006/relationships/hyperlink" Id="rId122" Target="https://github.com/gwijthoff/perversity_of_things/blob/master/typeset_drafts/191511_bookworm.docx" TargetMode="External" /><Relationship Type="http://schemas.openxmlformats.org/officeDocument/2006/relationships/hyperlink" Id="rId121" Target="https://github.com/gwijthoff/perversity_of_things/blob/master/typeset_drafts/191511_bookworm.pdf?raw=true" TargetMode="External" /><Relationship Type="http://schemas.openxmlformats.org/officeDocument/2006/relationships/hyperlink" Id="rId119" Target="https://github.com/gwijthoff/perversity_of_things/blob/master/typeset_drafts/191511_warfare_of_future.docx" TargetMode="External" /><Relationship Type="http://schemas.openxmlformats.org/officeDocument/2006/relationships/hyperlink" Id="rId118" Target="https://github.com/gwijthoff/perversity_of_things/blob/master/typeset_drafts/191511_warfare_of_future.pdf?raw=true" TargetMode="External" /><Relationship Type="http://schemas.openxmlformats.org/officeDocument/2006/relationships/hyperlink" Id="rId125" Target="https://github.com/gwijthoff/perversity_of_things/blob/master/typeset_drafts/191512_radio_league_of_america.docx" TargetMode="External" /><Relationship Type="http://schemas.openxmlformats.org/officeDocument/2006/relationships/hyperlink" Id="rId124" Target="https://github.com/gwijthoff/perversity_of_things/blob/master/typeset_drafts/191512_radio_league_of_america.pdf?raw=true" TargetMode="External" /><Relationship Type="http://schemas.openxmlformats.org/officeDocument/2006/relationships/hyperlink" Id="rId128" Target="https://github.com/gwijthoff/perversity_of_things/blob/master/typeset_drafts/191601_hearing_through_teeth.docx" TargetMode="External" /><Relationship Type="http://schemas.openxmlformats.org/officeDocument/2006/relationships/hyperlink" Id="rId127" Target="https://github.com/gwijthoff/perversity_of_things/blob/master/typeset_drafts/191601_hearing_through_teeth.pdf?raw=true" TargetMode="External" /><Relationship Type="http://schemas.openxmlformats.org/officeDocument/2006/relationships/hyperlink" Id="rId131" Target="https://github.com/gwijthoff/perversity_of_things/blob/master/typeset_drafts/191603_future_of_wireless.docx" TargetMode="External" /><Relationship Type="http://schemas.openxmlformats.org/officeDocument/2006/relationships/hyperlink" Id="rId130" Target="https://github.com/gwijthoff/perversity_of_things/blob/master/typeset_drafts/191603_future_of_wireless.pdf?raw=true" TargetMode="External" /><Relationship Type="http://schemas.openxmlformats.org/officeDocument/2006/relationships/hyperlink" Id="rId134" Target="https://github.com/gwijthoff/perversity_of_things/blob/master/typeset_drafts/191604_imagination_versus_facts.docx" TargetMode="External" /><Relationship Type="http://schemas.openxmlformats.org/officeDocument/2006/relationships/hyperlink" Id="rId133" Target="https://github.com/gwijthoff/perversity_of_things/blob/master/typeset_drafts/191604_imagination_versus_facts.pdf?raw=true" TargetMode="External" /><Relationship Type="http://schemas.openxmlformats.org/officeDocument/2006/relationships/hyperlink" Id="rId137" Target="https://github.com/gwijthoff/perversity_of_things/blob/master/typeset_drafts/191605_what_to_invent.docx" TargetMode="External" /><Relationship Type="http://schemas.openxmlformats.org/officeDocument/2006/relationships/hyperlink" Id="rId136" Target="https://github.com/gwijthoff/perversity_of_things/blob/master/typeset_drafts/191605_what_to_invent.pdf?raw=true" TargetMode="External" /><Relationship Type="http://schemas.openxmlformats.org/officeDocument/2006/relationships/hyperlink" Id="rId140" Target="https://github.com/gwijthoff/perversity_of_things/blob/master/typeset_drafts/191608_the_perversity_of_things.docx" TargetMode="External" /><Relationship Type="http://schemas.openxmlformats.org/officeDocument/2006/relationships/hyperlink" Id="rId139" Target="https://github.com/gwijthoff/perversity_of_things/blob/master/typeset_drafts/191608_the_perversity_of_things.pdf?raw=true" TargetMode="External" /><Relationship Type="http://schemas.openxmlformats.org/officeDocument/2006/relationships/hyperlink" Id="rId143" Target="https://github.com/gwijthoff/perversity_of_things/blob/master/typeset_drafts/191705_war_and_the_radio_amateur.docx" TargetMode="External" /><Relationship Type="http://schemas.openxmlformats.org/officeDocument/2006/relationships/hyperlink" Id="rId142" Target="https://github.com/gwijthoff/perversity_of_things/blob/master/typeset_drafts/191705_war_and_the_radio_amateur.pdf?raw=true" TargetMode="External" /><Relationship Type="http://schemas.openxmlformats.org/officeDocument/2006/relationships/hyperlink" Id="rId146" Target="https://github.com/gwijthoff/perversity_of_things/blob/master/typeset_drafts/191706_silencing_americas_wireless.docx" TargetMode="External" /><Relationship Type="http://schemas.openxmlformats.org/officeDocument/2006/relationships/hyperlink" Id="rId145" Target="https://github.com/gwijthoff/perversity_of_things/blob/master/typeset_drafts/191706_silencing_americas_wireless.pdf?raw=true" TargetMode="External" /><Relationship Type="http://schemas.openxmlformats.org/officeDocument/2006/relationships/hyperlink" Id="rId149" Target="https://github.com/gwijthoff/perversity_of_things/blob/master/typeset_drafts/191805_television_and_telephot.docx" TargetMode="External" /><Relationship Type="http://schemas.openxmlformats.org/officeDocument/2006/relationships/hyperlink" Id="rId148" Target="https://github.com/gwijthoff/perversity_of_things/blob/master/typeset_drafts/191805_television_and_telephot.pdf?raw=true" TargetMode="External" /><Relationship Type="http://schemas.openxmlformats.org/officeDocument/2006/relationships/hyperlink" Id="rId152" Target="https://github.com/gwijthoff/perversity_of_things/blob/master/typeset_drafts/191808_magnetic_storm.docx" TargetMode="External" /><Relationship Type="http://schemas.openxmlformats.org/officeDocument/2006/relationships/hyperlink" Id="rId151" Target="https://github.com/gwijthoff/perversity_of_things/blob/master/typeset_drafts/191808_magnetic_storm.pdf?raw=true" TargetMode="External" /><Relationship Type="http://schemas.openxmlformats.org/officeDocument/2006/relationships/hyperlink" Id="rId155" Target="https://github.com/gwijthoff/perversity_of_things/blob/master/typeset_drafts/191907_why_radio_news.docx" TargetMode="External" /><Relationship Type="http://schemas.openxmlformats.org/officeDocument/2006/relationships/hyperlink" Id="rId154" Target="https://github.com/gwijthoff/perversity_of_things/blob/master/typeset_drafts/191907_why_radio_news.pdf?raw=true" TargetMode="External" /><Relationship Type="http://schemas.openxmlformats.org/officeDocument/2006/relationships/hyperlink" Id="rId158" Target="https://github.com/gwijthoff/perversity_of_things/blob/master/typeset_drafts/191909_government_radio_control.docx" TargetMode="External" /><Relationship Type="http://schemas.openxmlformats.org/officeDocument/2006/relationships/hyperlink" Id="rId157" Target="https://github.com/gwijthoff/perversity_of_things/blob/master/typeset_drafts/191909_government_radio_control.pdf?raw=true" TargetMode="External" /><Relationship Type="http://schemas.openxmlformats.org/officeDocument/2006/relationships/hyperlink" Id="rId161" Target="https://github.com/gwijthoff/perversity_of_things/blob/master/typeset_drafts/191909_opera_by_wireless.docx" TargetMode="External" /><Relationship Type="http://schemas.openxmlformats.org/officeDocument/2006/relationships/hyperlink" Id="rId160" Target="https://github.com/gwijthoff/perversity_of_things/blob/master/typeset_drafts/191909_opera_by_wireless.pdf?raw=true" TargetMode="External" /><Relationship Type="http://schemas.openxmlformats.org/officeDocument/2006/relationships/hyperlink" Id="rId164" Target="https://github.com/gwijthoff/perversity_of_things/blob/master/typeset_drafts/191910_future_of_radio.docx" TargetMode="External" /><Relationship Type="http://schemas.openxmlformats.org/officeDocument/2006/relationships/hyperlink" Id="rId163" Target="https://github.com/gwijthoff/perversity_of_things/blob/master/typeset_drafts/191910_future_of_radio.pdf?raw=true" TargetMode="External" /><Relationship Type="http://schemas.openxmlformats.org/officeDocument/2006/relationships/hyperlink" Id="rId167" Target="https://github.com/gwijthoff/perversity_of_things/blob/master/typeset_drafts/191912_edison_speaks.docx" TargetMode="External" /><Relationship Type="http://schemas.openxmlformats.org/officeDocument/2006/relationships/hyperlink" Id="rId166" Target="https://github.com/gwijthoff/perversity_of_things/blob/master/typeset_drafts/191912_edison_speaks.pdf?raw=true" TargetMode="External" /><Relationship Type="http://schemas.openxmlformats.org/officeDocument/2006/relationships/hyperlink" Id="rId170" Target="https://github.com/gwijthoff/perversity_of_things/blob/master/typeset_drafts/192002_interplanetarian_wireless.docx" TargetMode="External" /><Relationship Type="http://schemas.openxmlformats.org/officeDocument/2006/relationships/hyperlink" Id="rId169" Target="https://github.com/gwijthoff/perversity_of_things/blob/master/typeset_drafts/192002_interplanetarian_wireless.pdf?raw=true" TargetMode="External" /><Relationship Type="http://schemas.openxmlformats.org/officeDocument/2006/relationships/hyperlink" Id="rId173" Target="https://github.com/gwijthoff/perversity_of_things/blob/master/typeset_drafts/192008_science_and_invention.docx" TargetMode="External" /><Relationship Type="http://schemas.openxmlformats.org/officeDocument/2006/relationships/hyperlink" Id="rId172" Target="https://github.com/gwijthoff/perversity_of_things/blob/master/typeset_drafts/192008_science_and_invention.pdf?raw=true" TargetMode="External" /><Relationship Type="http://schemas.openxmlformats.org/officeDocument/2006/relationships/hyperlink" Id="rId176" Target="https://github.com/gwijthoff/perversity_of_things/blob/master/typeset_drafts/192010_an_american_jules_verne.docx" TargetMode="External" /><Relationship Type="http://schemas.openxmlformats.org/officeDocument/2006/relationships/hyperlink" Id="rId175" Target="https://github.com/gwijthoff/perversity_of_things/blob/master/typeset_drafts/192010_an_american_jules_verne.pdf?raw=true" TargetMode="External" /><Relationship Type="http://schemas.openxmlformats.org/officeDocument/2006/relationships/hyperlink" Id="rId179" Target="https://github.com/gwijthoff/perversity_of_things/blob/master/typeset_drafts/192112_innovations_in_sensations.docx" TargetMode="External" /><Relationship Type="http://schemas.openxmlformats.org/officeDocument/2006/relationships/hyperlink" Id="rId178" Target="https://github.com/gwijthoff/perversity_of_things/blob/master/typeset_drafts/192112_innovations_in_sensations.pdf?raw=true" TargetMode="External" /><Relationship Type="http://schemas.openxmlformats.org/officeDocument/2006/relationships/hyperlink" Id="rId182" Target="https://github.com/gwijthoff/perversity_of_things/blob/master/typeset_drafts/192112_learn_while_you_sleep.docx" TargetMode="External" /><Relationship Type="http://schemas.openxmlformats.org/officeDocument/2006/relationships/hyperlink" Id="rId181" Target="https://github.com/gwijthoff/perversity_of_things/blob/master/typeset_drafts/192112_learn_while_you_sleep.pdf?raw=true" TargetMode="External" /><Relationship Type="http://schemas.openxmlformats.org/officeDocument/2006/relationships/hyperlink" Id="rId185" Target="https://github.com/gwijthoff/perversity_of_things/blob/master/typeset_drafts/192200_radio_for_all.docx" TargetMode="External" /><Relationship Type="http://schemas.openxmlformats.org/officeDocument/2006/relationships/hyperlink" Id="rId184" Target="https://github.com/gwijthoff/perversity_of_things/blob/master/typeset_drafts/192200_radio_for_all.pdf?raw=true" TargetMode="External" /><Relationship Type="http://schemas.openxmlformats.org/officeDocument/2006/relationships/hyperlink" Id="rId188" Target="https://github.com/gwijthoff/perversity_of_things/blob/master/typeset_drafts/192202_10k_years_hence.docx" TargetMode="External" /><Relationship Type="http://schemas.openxmlformats.org/officeDocument/2006/relationships/hyperlink" Id="rId187" Target="https://github.com/gwijthoff/perversity_of_things/blob/master/typeset_drafts/192202_10k_years_hence.pdf?raw=true" TargetMode="External" /><Relationship Type="http://schemas.openxmlformats.org/officeDocument/2006/relationships/hyperlink" Id="rId191" Target="https://github.com/gwijthoff/perversity_of_things/blob/master/typeset_drafts/192204_radio_broadcasting.docx" TargetMode="External" /><Relationship Type="http://schemas.openxmlformats.org/officeDocument/2006/relationships/hyperlink" Id="rId190" Target="https://github.com/gwijthoff/perversity_of_things/blob/master/typeset_drafts/192204_radio_broadcasting.pdf?raw=true" TargetMode="External" /><Relationship Type="http://schemas.openxmlformats.org/officeDocument/2006/relationships/hyperlink" Id="rId197" Target="https://github.com/gwijthoff/perversity_of_things/blob/master/typeset_drafts/192206_is_radio_threatening.docx" TargetMode="External" /><Relationship Type="http://schemas.openxmlformats.org/officeDocument/2006/relationships/hyperlink" Id="rId196" Target="https://github.com/gwijthoff/perversity_of_things/blob/master/typeset_drafts/192206_is_radio_threatening.pdf?raw=true" TargetMode="External" /><Relationship Type="http://schemas.openxmlformats.org/officeDocument/2006/relationships/hyperlink" Id="rId194" Target="https://github.com/gwijthoff/perversity_of_things/blob/master/typeset_drafts/192206_the_radio_science.docx" TargetMode="External" /><Relationship Type="http://schemas.openxmlformats.org/officeDocument/2006/relationships/hyperlink" Id="rId193" Target="https://github.com/gwijthoff/perversity_of_things/blob/master/typeset_drafts/192206_the_radio_science.pdf?raw=true" TargetMode="External" /><Relationship Type="http://schemas.openxmlformats.org/officeDocument/2006/relationships/hyperlink" Id="rId200" Target="https://github.com/gwijthoff/perversity_of_things/blob/master/typeset_drafts/192210_human_progress.docx" TargetMode="External" /><Relationship Type="http://schemas.openxmlformats.org/officeDocument/2006/relationships/hyperlink" Id="rId199" Target="https://github.com/gwijthoff/perversity_of_things/blob/master/typeset_drafts/192210_human_progress.pdf?raw=true" TargetMode="External" /><Relationship Type="http://schemas.openxmlformats.org/officeDocument/2006/relationships/hyperlink" Id="rId206" Target="https://github.com/gwijthoff/perversity_of_things/blob/master/typeset_drafts/192303_borrowing_an_aerial.docx" TargetMode="External" /><Relationship Type="http://schemas.openxmlformats.org/officeDocument/2006/relationships/hyperlink" Id="rId205" Target="https://github.com/gwijthoff/perversity_of_things/blob/master/typeset_drafts/192303_borrowing_an_aerial.pdf?raw=true" TargetMode="External" /><Relationship Type="http://schemas.openxmlformats.org/officeDocument/2006/relationships/hyperlink" Id="rId209" Target="https://github.com/gwijthoff/perversity_of_things/blob/master/typeset_drafts/192306_spiritism.docx" TargetMode="External" /><Relationship Type="http://schemas.openxmlformats.org/officeDocument/2006/relationships/hyperlink" Id="rId208" Target="https://github.com/gwijthoff/perversity_of_things/blob/master/typeset_drafts/192306_spiritism.pdf?raw=true" TargetMode="External" /><Relationship Type="http://schemas.openxmlformats.org/officeDocument/2006/relationships/hyperlink" Id="rId212" Target="https://github.com/gwijthoff/perversity_of_things/blob/master/typeset_drafts/192308_predicting_future_inventions.docx" TargetMode="External" /><Relationship Type="http://schemas.openxmlformats.org/officeDocument/2006/relationships/hyperlink" Id="rId211" Target="https://github.com/gwijthoff/perversity_of_things/blob/master/typeset_drafts/192308_predicting_future_inventions.pdf?raw=true" TargetMode="External" /><Relationship Type="http://schemas.openxmlformats.org/officeDocument/2006/relationships/hyperlink" Id="rId215" Target="https://github.com/gwijthoff/perversity_of_things/blob/master/typeset_drafts/192310_new_si.docx" TargetMode="External" /><Relationship Type="http://schemas.openxmlformats.org/officeDocument/2006/relationships/hyperlink" Id="rId214" Target="https://github.com/gwijthoff/perversity_of_things/blob/master/typeset_drafts/192310_new_si.pdf?raw=true" TargetMode="External" /><Relationship Type="http://schemas.openxmlformats.org/officeDocument/2006/relationships/hyperlink" Id="rId218" Target="https://github.com/gwijthoff/perversity_of_things/blob/master/typeset_drafts/192311_are_we_intelligent.docx" TargetMode="External" /><Relationship Type="http://schemas.openxmlformats.org/officeDocument/2006/relationships/hyperlink" Id="rId217" Target="https://github.com/gwijthoff/perversity_of_things/blob/master/typeset_drafts/192311_are_we_intelligent.pdf?raw=true" TargetMode="External" /><Relationship Type="http://schemas.openxmlformats.org/officeDocument/2006/relationships/hyperlink" Id="rId203" Target="https://github.com/gwijthoff/perversity_of_things/blob/master/typeset_drafts/1923_who_will_save_amateur.docx" TargetMode="External" /><Relationship Type="http://schemas.openxmlformats.org/officeDocument/2006/relationships/hyperlink" Id="rId202" Target="https://github.com/gwijthoff/perversity_of_things/blob/master/typeset_drafts/1923_who_will_save_amateur.pdf?raw=true" TargetMode="External" /><Relationship Type="http://schemas.openxmlformats.org/officeDocument/2006/relationships/hyperlink" Id="rId221" Target="https://github.com/gwijthoff/perversity_of_things/blob/master/typeset_drafts/192411_radio_tv_plane.docx" TargetMode="External" /><Relationship Type="http://schemas.openxmlformats.org/officeDocument/2006/relationships/hyperlink" Id="rId220" Target="https://github.com/gwijthoff/perversity_of_things/blob/master/typeset_drafts/192411_radio_tv_plane.pdf?raw=true" TargetMode="External" /><Relationship Type="http://schemas.openxmlformats.org/officeDocument/2006/relationships/hyperlink" Id="rId224" Target="https://github.com/gwijthoff/perversity_of_things/blob/master/typeset_drafts/192501_dark_age_of_science.docx" TargetMode="External" /><Relationship Type="http://schemas.openxmlformats.org/officeDocument/2006/relationships/hyperlink" Id="rId223" Target="https://github.com/gwijthoff/perversity_of_things/blob/master/typeset_drafts/192501_dark_age_of_science.pdf?raw=true" TargetMode="External" /><Relationship Type="http://schemas.openxmlformats.org/officeDocument/2006/relationships/hyperlink" Id="rId227" Target="https://github.com/gwijthoff/perversity_of_things/blob/master/typeset_drafts/192604_a_new_sort_of_magazine.docx" TargetMode="External" /><Relationship Type="http://schemas.openxmlformats.org/officeDocument/2006/relationships/hyperlink" Id="rId226" Target="https://github.com/gwijthoff/perversity_of_things/blob/master/typeset_drafts/192604_a_new_sort_of_magazine.pdf?raw=true" TargetMode="External" /><Relationship Type="http://schemas.openxmlformats.org/officeDocument/2006/relationships/hyperlink" Id="rId230" Target="https://github.com/gwijthoff/perversity_of_things/blob/master/typeset_drafts/192605_objects_at_a_distance.docx" TargetMode="External" /><Relationship Type="http://schemas.openxmlformats.org/officeDocument/2006/relationships/hyperlink" Id="rId229" Target="https://github.com/gwijthoff/perversity_of_things/blob/master/typeset_drafts/192605_objects_at_a_distance.pdf?raw=true" TargetMode="External" /><Relationship Type="http://schemas.openxmlformats.org/officeDocument/2006/relationships/hyperlink" Id="rId233" Target="https://github.com/gwijthoff/perversity_of_things/blob/master/typeset_drafts/192607_fiction_versus_facts.docx" TargetMode="External" /><Relationship Type="http://schemas.openxmlformats.org/officeDocument/2006/relationships/hyperlink" Id="rId232" Target="https://github.com/gwijthoff/perversity_of_things/blob/master/typeset_drafts/192607_fiction_versus_facts.pdf?raw=true" TargetMode="External" /><Relationship Type="http://schemas.openxmlformats.org/officeDocument/2006/relationships/hyperlink" Id="rId239" Target="https://github.com/gwijthoff/perversity_of_things/blob/master/typeset_drafts/192608_double_grid_tube.docx" TargetMode="External" /><Relationship Type="http://schemas.openxmlformats.org/officeDocument/2006/relationships/hyperlink" Id="rId238" Target="https://github.com/gwijthoff/perversity_of_things/blob/master/typeset_drafts/192608_double_grid_tube.pdf?raw=true" TargetMode="External" /><Relationship Type="http://schemas.openxmlformats.org/officeDocument/2006/relationships/hyperlink" Id="rId236" Target="https://github.com/gwijthoff/perversity_of_things/blob/master/typeset_drafts/192608_impossible_facts.docx" TargetMode="External" /><Relationship Type="http://schemas.openxmlformats.org/officeDocument/2006/relationships/hyperlink" Id="rId235" Target="https://github.com/gwijthoff/perversity_of_things/blob/master/typeset_drafts/192608_impossible_facts.pdf?raw=true" TargetMode="External" /><Relationship Type="http://schemas.openxmlformats.org/officeDocument/2006/relationships/hyperlink" Id="rId245" Target="https://github.com/gwijthoff/perversity_of_things/blob/master/typeset_drafts/192609_editorially_speaking.docx" TargetMode="External" /><Relationship Type="http://schemas.openxmlformats.org/officeDocument/2006/relationships/hyperlink" Id="rId244" Target="https://github.com/gwijthoff/perversity_of_things/blob/master/typeset_drafts/192609_editorially_speaking.pdf?raw=true" TargetMode="External" /><Relationship Type="http://schemas.openxmlformats.org/officeDocument/2006/relationships/hyperlink" Id="rId248" Target="https://github.com/gwijthoff/perversity_of_things/blob/master/typeset_drafts/192609_is_radio_standstill.docx" TargetMode="External" /><Relationship Type="http://schemas.openxmlformats.org/officeDocument/2006/relationships/hyperlink" Id="rId247" Target="https://github.com/gwijthoff/perversity_of_things/blob/master/typeset_drafts/192609_is_radio_standstill.pdf?raw=true" TargetMode="External" /><Relationship Type="http://schemas.openxmlformats.org/officeDocument/2006/relationships/hyperlink" Id="rId242" Target="https://github.com/gwijthoff/perversity_of_things/blob/master/typeset_drafts/192609_the_detectorium.docx" TargetMode="External" /><Relationship Type="http://schemas.openxmlformats.org/officeDocument/2006/relationships/hyperlink" Id="rId241" Target="https://github.com/gwijthoff/perversity_of_things/blob/master/typeset_drafts/192609_the_detectorium.pdf?raw=true" TargetMode="External" /><Relationship Type="http://schemas.openxmlformats.org/officeDocument/2006/relationships/hyperlink" Id="rId254" Target="https://github.com/gwijthoff/perversity_of_things/blob/master/typeset_drafts/192610_broadcasting_situation.docx" TargetMode="External" /><Relationship Type="http://schemas.openxmlformats.org/officeDocument/2006/relationships/hyperlink" Id="rId253" Target="https://github.com/gwijthoff/perversity_of_things/blob/master/typeset_drafts/192610_broadcasting_situation.pdf?raw=true" TargetMode="External" /><Relationship Type="http://schemas.openxmlformats.org/officeDocument/2006/relationships/hyperlink" Id="rId251" Target="https://github.com/gwijthoff/perversity_of_things/blob/master/typeset_drafts/192610_imagination_and_reality.docx" TargetMode="External" /><Relationship Type="http://schemas.openxmlformats.org/officeDocument/2006/relationships/hyperlink" Id="rId250" Target="https://github.com/gwijthoff/perversity_of_things/blob/master/typeset_drafts/192610_imagination_and_reality.pdf?raw=true" TargetMode="External" /><Relationship Type="http://schemas.openxmlformats.org/officeDocument/2006/relationships/hyperlink" Id="rId260" Target="https://github.com/gwijthoff/perversity_of_things/blob/master/typeset_drafts/192611_coming_developments_in_radio.docx" TargetMode="External" /><Relationship Type="http://schemas.openxmlformats.org/officeDocument/2006/relationships/hyperlink" Id="rId259" Target="https://github.com/gwijthoff/perversity_of_things/blob/master/typeset_drafts/192611_coming_developments_in_radio.pdf?raw=true" TargetMode="External" /><Relationship Type="http://schemas.openxmlformats.org/officeDocument/2006/relationships/hyperlink" Id="rId257" Target="https://github.com/gwijthoff/perversity_of_things/blob/master/typeset_drafts/192611_the_pianorad.docx" TargetMode="External" /><Relationship Type="http://schemas.openxmlformats.org/officeDocument/2006/relationships/hyperlink" Id="rId256" Target="https://github.com/gwijthoff/perversity_of_things/blob/master/typeset_drafts/192611_the_pianorad.pdf?raw=true" TargetMode="External" /><Relationship Type="http://schemas.openxmlformats.org/officeDocument/2006/relationships/hyperlink" Id="rId263" Target="https://github.com/gwijthoff/perversity_of_things/blob/master/typeset_drafts/192612_edison_and_radio.docx" TargetMode="External" /><Relationship Type="http://schemas.openxmlformats.org/officeDocument/2006/relationships/hyperlink" Id="rId262" Target="https://github.com/gwijthoff/perversity_of_things/blob/master/typeset_drafts/192612_edison_and_radio.pdf?raw=true" TargetMode="External" /><Relationship Type="http://schemas.openxmlformats.org/officeDocument/2006/relationships/hyperlink" Id="rId269" Target="https://github.com/gwijthoff/perversity_of_things/blob/master/typeset_drafts/192700_all_about_television.docx" TargetMode="External" /><Relationship Type="http://schemas.openxmlformats.org/officeDocument/2006/relationships/hyperlink" Id="rId268" Target="https://github.com/gwijthoff/perversity_of_things/blob/master/typeset_drafts/192700_all_about_television.pdf?raw=true" TargetMode="External" /><Relationship Type="http://schemas.openxmlformats.org/officeDocument/2006/relationships/hyperlink" Id="rId266" Target="https://github.com/gwijthoff/perversity_of_things/blob/master/typeset_drafts/192701_radio_progresses.docx" TargetMode="External" /><Relationship Type="http://schemas.openxmlformats.org/officeDocument/2006/relationships/hyperlink" Id="rId265" Target="https://github.com/gwijthoff/perversity_of_things/blob/master/typeset_drafts/192701_radio_progresses.pdf?raw=true" TargetMode="External" /><Relationship Type="http://schemas.openxmlformats.org/officeDocument/2006/relationships/hyperlink" Id="rId272" Target="https://github.com/gwijthoff/perversity_of_things/blob/master/typeset_drafts/192702_can_we_radio_planets.docx" TargetMode="External" /><Relationship Type="http://schemas.openxmlformats.org/officeDocument/2006/relationships/hyperlink" Id="rId271" Target="https://github.com/gwijthoff/perversity_of_things/blob/master/typeset_drafts/192702_can_we_radio_planets.pdf?raw=true" TargetMode="External" /><Relationship Type="http://schemas.openxmlformats.org/officeDocument/2006/relationships/hyperlink" Id="rId278" Target="https://github.com/gwijthoff/perversity_of_things/blob/master/typeset_drafts/192702_handicraft.docx" TargetMode="External" /><Relationship Type="http://schemas.openxmlformats.org/officeDocument/2006/relationships/hyperlink" Id="rId277" Target="https://github.com/gwijthoff/perversity_of_things/blob/master/typeset_drafts/192702_handicraft.pdf?raw=true" TargetMode="External" /><Relationship Type="http://schemas.openxmlformats.org/officeDocument/2006/relationships/hyperlink" Id="rId275" Target="https://github.com/gwijthoff/perversity_of_things/blob/master/typeset_drafts/192702_why_radio_set_builder.docx" TargetMode="External" /><Relationship Type="http://schemas.openxmlformats.org/officeDocument/2006/relationships/hyperlink" Id="rId274" Target="https://github.com/gwijthoff/perversity_of_things/blob/master/typeset_drafts/192702_why_radio_set_builder.pdf?raw=true" TargetMode="External" /><Relationship Type="http://schemas.openxmlformats.org/officeDocument/2006/relationships/hyperlink" Id="rId281" Target="https://github.com/gwijthoff/perversity_of_things/blob/master/typeset_drafts/192703_what_radio_needs.docx" TargetMode="External" /><Relationship Type="http://schemas.openxmlformats.org/officeDocument/2006/relationships/hyperlink" Id="rId280" Target="https://github.com/gwijthoff/perversity_of_things/blob/master/typeset_drafts/192703_what_radio_needs.pdf?raw=true" TargetMode="External" /><Relationship Type="http://schemas.openxmlformats.org/officeDocument/2006/relationships/hyperlink" Id="rId284" Target="https://github.com/gwijthoff/perversity_of_things/blob/master/typeset_drafts/192704_radio_steps_out.docx" TargetMode="External" /><Relationship Type="http://schemas.openxmlformats.org/officeDocument/2006/relationships/hyperlink" Id="rId283" Target="https://github.com/gwijthoff/perversity_of_things/blob/master/typeset_drafts/192704_radio_steps_out.pdf?raw=true" TargetMode="External" /><Relationship Type="http://schemas.openxmlformats.org/officeDocument/2006/relationships/hyperlink" Id="rId290" Target="https://github.com/gwijthoff/perversity_of_things/blob/master/typeset_drafts/192705_new_radio_things.docx" TargetMode="External" /><Relationship Type="http://schemas.openxmlformats.org/officeDocument/2006/relationships/hyperlink" Id="rId289" Target="https://github.com/gwijthoff/perversity_of_things/blob/master/typeset_drafts/192705_new_radio_things.pdf?raw=true" TargetMode="External" /><Relationship Type="http://schemas.openxmlformats.org/officeDocument/2006/relationships/hyperlink" Id="rId287" Target="https://github.com/gwijthoff/perversity_of_things/blob/master/typeset_drafts/192705_radio_act_1927.docx" TargetMode="External" /><Relationship Type="http://schemas.openxmlformats.org/officeDocument/2006/relationships/hyperlink" Id="rId286" Target="https://github.com/gwijthoff/perversity_of_things/blob/master/typeset_drafts/192705_radio_act_1927.pdf?raw=true" TargetMode="External" /><Relationship Type="http://schemas.openxmlformats.org/officeDocument/2006/relationships/hyperlink" Id="rId293" Target="https://github.com/gwijthoff/perversity_of_things/blob/master/typeset_drafts/192706_after_television_what.docx" TargetMode="External" /><Relationship Type="http://schemas.openxmlformats.org/officeDocument/2006/relationships/hyperlink" Id="rId292" Target="https://github.com/gwijthoff/perversity_of_things/blob/master/typeset_drafts/192706_after_television_what.pdf?raw=true" TargetMode="External" /><Relationship Type="http://schemas.openxmlformats.org/officeDocument/2006/relationships/hyperlink" Id="rId296" Target="https://github.com/gwijthoff/perversity_of_things/blob/master/typeset_drafts/192706_lure_of_scientifiction.docx" TargetMode="External" /><Relationship Type="http://schemas.openxmlformats.org/officeDocument/2006/relationships/hyperlink" Id="rId295" Target="https://github.com/gwijthoff/perversity_of_things/blob/master/typeset_drafts/192706_lure_of_scientifiction.pdf?raw=true" TargetMode="External" /><Relationship Type="http://schemas.openxmlformats.org/officeDocument/2006/relationships/hyperlink" Id="rId302" Target="https://github.com/gwijthoff/perversity_of_things/blob/master/typeset_drafts/192706_television_sees_in_darkness.docx" TargetMode="External" /><Relationship Type="http://schemas.openxmlformats.org/officeDocument/2006/relationships/hyperlink" Id="rId301" Target="https://github.com/gwijthoff/perversity_of_things/blob/master/typeset_drafts/192706_television_sees_in_darkness.pdf?raw=true" TargetMode="External" /><Relationship Type="http://schemas.openxmlformats.org/officeDocument/2006/relationships/hyperlink" Id="rId299" Target="https://github.com/gwijthoff/perversity_of_things/blob/master/typeset_drafts/192706_television_to_the_front.docx" TargetMode="External" /><Relationship Type="http://schemas.openxmlformats.org/officeDocument/2006/relationships/hyperlink" Id="rId298" Target="https://github.com/gwijthoff/perversity_of_things/blob/master/typeset_drafts/192706_television_to_the_front.pdf?raw=true" TargetMode="External" /><Relationship Type="http://schemas.openxmlformats.org/officeDocument/2006/relationships/hyperlink" Id="rId308" Target="https://github.com/gwijthoff/perversity_of_things/blob/master/typeset_drafts/192707_modern_illusions.docx" TargetMode="External" /><Relationship Type="http://schemas.openxmlformats.org/officeDocument/2006/relationships/hyperlink" Id="rId307" Target="https://github.com/gwijthoff/perversity_of_things/blob/master/typeset_drafts/192707_modern_illusions.pdf?raw=true" TargetMode="External" /><Relationship Type="http://schemas.openxmlformats.org/officeDocument/2006/relationships/hyperlink" Id="rId305" Target="https://github.com/gwijthoff/perversity_of_things/blob/master/typeset_drafts/192707_wired_versus_space_radio.docx" TargetMode="External" /><Relationship Type="http://schemas.openxmlformats.org/officeDocument/2006/relationships/hyperlink" Id="rId304" Target="https://github.com/gwijthoff/perversity_of_things/blob/master/typeset_drafts/192707_wired_versus_space_radio.pdf?raw=true" TargetMode="External" /><Relationship Type="http://schemas.openxmlformats.org/officeDocument/2006/relationships/hyperlink" Id="rId311" Target="https://github.com/gwijthoff/perversity_of_things/blob/master/typeset_drafts/192709_electric_duel.docx" TargetMode="External" /><Relationship Type="http://schemas.openxmlformats.org/officeDocument/2006/relationships/hyperlink" Id="rId310" Target="https://github.com/gwijthoff/perversity_of_things/blob/master/typeset_drafts/192709_electric_duel.pdf?raw=true" TargetMode="External" /><Relationship Type="http://schemas.openxmlformats.org/officeDocument/2006/relationships/hyperlink" Id="rId314" Target="https://github.com/gwijthoff/perversity_of_things/blob/master/typeset_drafts/192710_radio_enters_new_phase.docx" TargetMode="External" /><Relationship Type="http://schemas.openxmlformats.org/officeDocument/2006/relationships/hyperlink" Id="rId313" Target="https://github.com/gwijthoff/perversity_of_things/blob/master/typeset_drafts/192710_radio_enters_new_phase.pdf?raw=true" TargetMode="External" /><Relationship Type="http://schemas.openxmlformats.org/officeDocument/2006/relationships/hyperlink" Id="rId317" Target="https://github.com/gwijthoff/perversity_of_things/blob/master/typeset_drafts/192711_whats_wrong_with_science.docx" TargetMode="External" /><Relationship Type="http://schemas.openxmlformats.org/officeDocument/2006/relationships/hyperlink" Id="rId316" Target="https://github.com/gwijthoff/perversity_of_things/blob/master/typeset_drafts/192711_whats_wrong_with_science.pdf?raw=true" TargetMode="External" /><Relationship Type="http://schemas.openxmlformats.org/officeDocument/2006/relationships/hyperlink" Id="rId320" Target="https://github.com/gwijthoff/perversity_of_things/blob/master/typeset_drafts/192804_radio_news_new_policy.docx" TargetMode="External" /><Relationship Type="http://schemas.openxmlformats.org/officeDocument/2006/relationships/hyperlink" Id="rId319" Target="https://github.com/gwijthoff/perversity_of_things/blob/master/typeset_drafts/192804_radio_news_new_policy.pdf?raw=true" TargetMode="External" /><Relationship Type="http://schemas.openxmlformats.org/officeDocument/2006/relationships/hyperlink" Id="rId323" Target="https://github.com/gwijthoff/perversity_of_things/blob/master/typeset_drafts/192809_shortwave_cycle.docx" TargetMode="External" /><Relationship Type="http://schemas.openxmlformats.org/officeDocument/2006/relationships/hyperlink" Id="rId322" Target="https://github.com/gwijthoff/perversity_of_things/blob/master/typeset_drafts/192809_shortwave_cycle.pdf?raw=true" TargetMode="External" /><Relationship Type="http://schemas.openxmlformats.org/officeDocument/2006/relationships/hyperlink" Id="rId326" Target="https://github.com/gwijthoff/perversity_of_things/blob/master/typeset_drafts/192901_end_monthly_contest.docx" TargetMode="External" /><Relationship Type="http://schemas.openxmlformats.org/officeDocument/2006/relationships/hyperlink" Id="rId325" Target="https://github.com/gwijthoff/perversity_of_things/blob/master/typeset_drafts/192901_end_monthly_contest.pdf?raw=true" TargetMode="External" /><Relationship Type="http://schemas.openxmlformats.org/officeDocument/2006/relationships/hyperlink" Id="rId329" Target="https://github.com/gwijthoff/perversity_of_things/blob/master/typeset_drafts/192904_on_cover_design.docx" TargetMode="External" /><Relationship Type="http://schemas.openxmlformats.org/officeDocument/2006/relationships/hyperlink" Id="rId328" Target="https://github.com/gwijthoff/perversity_of_things/blob/master/typeset_drafts/192904_on_cover_design.pdf?raw=true" TargetMode="External" /><Relationship Type="http://schemas.openxmlformats.org/officeDocument/2006/relationships/hyperlink" Id="rId332" Target="https://github.com/gwijthoff/perversity_of_things/blob/master/typeset_drafts/192911_killing_flash.docx" TargetMode="External" /><Relationship Type="http://schemas.openxmlformats.org/officeDocument/2006/relationships/hyperlink" Id="rId331" Target="https://github.com/gwijthoff/perversity_of_things/blob/master/typeset_drafts/192911_killing_flash.pdf?raw=true" TargetMode="External" /><Relationship Type="http://schemas.openxmlformats.org/officeDocument/2006/relationships/hyperlink" Id="rId335" Target="https://github.com/gwijthoff/perversity_of_things/blob/master/typeset_drafts/193002_how_to_write_science_stories.docx" TargetMode="External" /><Relationship Type="http://schemas.openxmlformats.org/officeDocument/2006/relationships/hyperlink" Id="rId334" Target="https://github.com/gwijthoff/perversity_of_things/blob/master/typeset_drafts/193002_how_to_write_science_stories.pdf?raw=true" TargetMode="External" /><Relationship Type="http://schemas.openxmlformats.org/officeDocument/2006/relationships/hyperlink" Id="rId344" Target="https://github.com/gwijthoff/perversity_of_things/blob/master/typeset_drafts/193009_science_fiction_science_faction.docx" TargetMode="External" /><Relationship Type="http://schemas.openxmlformats.org/officeDocument/2006/relationships/hyperlink" Id="rId343" Target="https://github.com/gwijthoff/perversity_of_things/blob/master/typeset_drafts/193009_science_fiction_science_faction.pdf?raw=true" TargetMode="External" /><Relationship Type="http://schemas.openxmlformats.org/officeDocument/2006/relationships/hyperlink" Id="rId338" Target="https://github.com/gwijthoff/perversity_of_things/blob/master/typeset_drafts/193207_wonders_of_distance.docx" TargetMode="External" /><Relationship Type="http://schemas.openxmlformats.org/officeDocument/2006/relationships/hyperlink" Id="rId337" Target="https://github.com/gwijthoff/perversity_of_things/blob/master/typeset_drafts/193207_wonders_of_distance.pdf?raw=true" TargetMode="External" /><Relationship Type="http://schemas.openxmlformats.org/officeDocument/2006/relationships/hyperlink" Id="rId341" Target="https://github.com/gwijthoff/perversity_of_things/blob/master/typeset_drafts/193302_machine_and_the_depression.docx" TargetMode="External" /><Relationship Type="http://schemas.openxmlformats.org/officeDocument/2006/relationships/hyperlink" Id="rId340" Target="https://github.com/gwijthoff/perversity_of_things/blob/master/typeset_drafts/193302_machine_and_the_depression.pdf?raw=true" TargetMode="External" /><Relationship Type="http://schemas.openxmlformats.org/officeDocument/2006/relationships/hyperlink" Id="rId347" Target="https://github.com/gwijthoff/perversity_of_things/blob/master/typeset_drafts/193312_on_reprints.docx" TargetMode="External" /><Relationship Type="http://schemas.openxmlformats.org/officeDocument/2006/relationships/hyperlink" Id="rId346" Target="https://github.com/gwijthoff/perversity_of_things/blob/master/typeset_drafts/193312_on_reprints.pdf?raw=true" TargetMode="External" /><Relationship Type="http://schemas.openxmlformats.org/officeDocument/2006/relationships/hyperlink" Id="rId349" Target="https://github.com/gwijthoff/perversity_of_things/blob/master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gwijthoff/perversity_of_things/blob/master/190507_a_new_interrupter.md" TargetMode="External" /><Relationship Type="http://schemas.openxmlformats.org/officeDocument/2006/relationships/hyperlink" Id="rId24" Target="https://github.com/gwijthoff/perversity_of_things/blob/master/190805_the_dynamophone.md" TargetMode="External" /><Relationship Type="http://schemas.openxmlformats.org/officeDocument/2006/relationships/hyperlink" Id="rId27" Target="https://github.com/gwijthoff/perversity_of_things/blob/master/190810_the_aerophone_number.md" TargetMode="External" /><Relationship Type="http://schemas.openxmlformats.org/officeDocument/2006/relationships/hyperlink" Id="rId30" Target="https://github.com/gwijthoff/perversity_of_things/blob/master/190811_the_wireless_joker.md" TargetMode="External" /><Relationship Type="http://schemas.openxmlformats.org/officeDocument/2006/relationships/hyperlink" Id="rId33" Target="https://github.com/gwijthoff/perversity_of_things/blob/master/190901_wireless_association.md" TargetMode="External" /><Relationship Type="http://schemas.openxmlformats.org/officeDocument/2006/relationships/hyperlink" Id="rId36" Target="https://github.com/gwijthoff/perversity_of_things/blob/master/190902_editorials.md" TargetMode="External" /><Relationship Type="http://schemas.openxmlformats.org/officeDocument/2006/relationships/hyperlink" Id="rId39" Target="https://github.com/gwijthoff/perversity_of_things/blob/master/190905_signaling_to_mars.md" TargetMode="External" /><Relationship Type="http://schemas.openxmlformats.org/officeDocument/2006/relationships/hyperlink" Id="rId42" Target="https://github.com/gwijthoff/perversity_of_things/blob/master/190912_television_and_the_telephot.md" TargetMode="External" /><Relationship Type="http://schemas.openxmlformats.org/officeDocument/2006/relationships/hyperlink" Id="rId45" Target="https://github.com/gwijthoff/perversity_of_things/blob/master/191001_roberts_wireless_bill.md" TargetMode="External" /><Relationship Type="http://schemas.openxmlformats.org/officeDocument/2006/relationships/hyperlink" Id="rId48" Target="https://github.com/gwijthoff/perversity_of_things/blob/master/191007_new_telepost_achievements.md" TargetMode="External" /><Relationship Type="http://schemas.openxmlformats.org/officeDocument/2006/relationships/hyperlink" Id="rId51" Target="https://github.com/gwijthoff/perversity_of_things/blob/master/191100_the_wireless_telephone.md" TargetMode="External" /><Relationship Type="http://schemas.openxmlformats.org/officeDocument/2006/relationships/hyperlink" Id="rId54" Target="https://github.com/gwijthoff/perversity_of_things/blob/master/191102_born_and_mechanical_inventor.md" TargetMode="External" /><Relationship Type="http://schemas.openxmlformats.org/officeDocument/2006/relationships/hyperlink" Id="rId57" Target="https://github.com/gwijthoff/perversity_of_things/blob/master/191104_ralph1.md" TargetMode="External" /><Relationship Type="http://schemas.openxmlformats.org/officeDocument/2006/relationships/hyperlink" Id="rId60" Target="https://github.com/gwijthoff/perversity_of_things/blob/master/191105_ralph2.md" TargetMode="External" /><Relationship Type="http://schemas.openxmlformats.org/officeDocument/2006/relationships/hyperlink" Id="rId63" Target="https://github.com/gwijthoff/perversity_of_things/blob/master/191106_ralph3.md" TargetMode="External" /><Relationship Type="http://schemas.openxmlformats.org/officeDocument/2006/relationships/hyperlink" Id="rId66" Target="https://github.com/gwijthoff/perversity_of_things/blob/master/191107_ralph4.md" TargetMode="External" /><Relationship Type="http://schemas.openxmlformats.org/officeDocument/2006/relationships/hyperlink" Id="rId69" Target="https://github.com/gwijthoff/perversity_of_things/blob/master/191108_ralph5.md" TargetMode="External" /><Relationship Type="http://schemas.openxmlformats.org/officeDocument/2006/relationships/hyperlink" Id="rId72" Target="https://github.com/gwijthoff/perversity_of_things/blob/master/191109_ralph6.md" TargetMode="External" /><Relationship Type="http://schemas.openxmlformats.org/officeDocument/2006/relationships/hyperlink" Id="rId75" Target="https://github.com/gwijthoff/perversity_of_things/blob/master/191110_ralph7.md" TargetMode="External" /><Relationship Type="http://schemas.openxmlformats.org/officeDocument/2006/relationships/hyperlink" Id="rId78" Target="https://github.com/gwijthoff/perversity_of_things/blob/master/191111_ralph8.md" TargetMode="External" /><Relationship Type="http://schemas.openxmlformats.org/officeDocument/2006/relationships/hyperlink" Id="rId81" Target="https://github.com/gwijthoff/perversity_of_things/blob/master/191112_ralph9.md" TargetMode="External" /><Relationship Type="http://schemas.openxmlformats.org/officeDocument/2006/relationships/hyperlink" Id="rId84" Target="https://github.com/gwijthoff/perversity_of_things/blob/master/191201_ralph10.md" TargetMode="External" /><Relationship Type="http://schemas.openxmlformats.org/officeDocument/2006/relationships/hyperlink" Id="rId90" Target="https://github.com/gwijthoff/perversity_of_things/blob/master/191202_alexander_wireless_bill.md" TargetMode="External" /><Relationship Type="http://schemas.openxmlformats.org/officeDocument/2006/relationships/hyperlink" Id="rId87" Target="https://github.com/gwijthoff/perversity_of_things/blob/master/191202_ralph11.md" TargetMode="External" /><Relationship Type="http://schemas.openxmlformats.org/officeDocument/2006/relationships/hyperlink" Id="rId96" Target="https://github.com/gwijthoff/perversity_of_things/blob/master/191203_nytimes_editorial.md" TargetMode="External" /><Relationship Type="http://schemas.openxmlformats.org/officeDocument/2006/relationships/hyperlink" Id="rId93" Target="https://github.com/gwijthoff/perversity_of_things/blob/master/191203_ralph12.md" TargetMode="External" /><Relationship Type="http://schemas.openxmlformats.org/officeDocument/2006/relationships/hyperlink" Id="rId99" Target="https://github.com/gwijthoff/perversity_of_things/blob/master/191204_alexander_wireless_bill.md" TargetMode="External" /><Relationship Type="http://schemas.openxmlformats.org/officeDocument/2006/relationships/hyperlink" Id="rId102" Target="https://github.com/gwijthoff/perversity_of_things/blob/master/191302_wireless_and_the_amateur.md" TargetMode="External" /><Relationship Type="http://schemas.openxmlformats.org/officeDocument/2006/relationships/hyperlink" Id="rId105" Target="https://github.com/gwijthoff/perversity_of_things/blob/master/191305_a_treatise_on_wireless.md" TargetMode="External" /><Relationship Type="http://schemas.openxmlformats.org/officeDocument/2006/relationships/hyperlink" Id="rId108" Target="https://github.com/gwijthoff/perversity_of_things/blob/master/191305_our_cover.md" TargetMode="External" /><Relationship Type="http://schemas.openxmlformats.org/officeDocument/2006/relationships/hyperlink" Id="rId111" Target="https://github.com/gwijthoff/perversity_of_things/blob/master/191402_radioson_detector.md" TargetMode="External" /><Relationship Type="http://schemas.openxmlformats.org/officeDocument/2006/relationships/hyperlink" Id="rId114" Target="https://github.com/gwijthoff/perversity_of_things/blob/master/191508_sayville.md" TargetMode="External" /><Relationship Type="http://schemas.openxmlformats.org/officeDocument/2006/relationships/hyperlink" Id="rId120" Target="https://github.com/gwijthoff/perversity_of_things/blob/master/191511_bookworm.md" TargetMode="External" /><Relationship Type="http://schemas.openxmlformats.org/officeDocument/2006/relationships/hyperlink" Id="rId117" Target="https://github.com/gwijthoff/perversity_of_things/blob/master/191511_warfare_of_future.md" TargetMode="External" /><Relationship Type="http://schemas.openxmlformats.org/officeDocument/2006/relationships/hyperlink" Id="rId123" Target="https://github.com/gwijthoff/perversity_of_things/blob/master/191512_radio_league_of_america.md" TargetMode="External" /><Relationship Type="http://schemas.openxmlformats.org/officeDocument/2006/relationships/hyperlink" Id="rId126" Target="https://github.com/gwijthoff/perversity_of_things/blob/master/191601_hearing_through_teeth.md" TargetMode="External" /><Relationship Type="http://schemas.openxmlformats.org/officeDocument/2006/relationships/hyperlink" Id="rId129" Target="https://github.com/gwijthoff/perversity_of_things/blob/master/191603_future_of_wireless.md" TargetMode="External" /><Relationship Type="http://schemas.openxmlformats.org/officeDocument/2006/relationships/hyperlink" Id="rId132" Target="https://github.com/gwijthoff/perversity_of_things/blob/master/191604_imagination_versus_facts.md" TargetMode="External" /><Relationship Type="http://schemas.openxmlformats.org/officeDocument/2006/relationships/hyperlink" Id="rId135" Target="https://github.com/gwijthoff/perversity_of_things/blob/master/191605_what_to_invent.md" TargetMode="External" /><Relationship Type="http://schemas.openxmlformats.org/officeDocument/2006/relationships/hyperlink" Id="rId138" Target="https://github.com/gwijthoff/perversity_of_things/blob/master/191608_the_perversity_of_things.md" TargetMode="External" /><Relationship Type="http://schemas.openxmlformats.org/officeDocument/2006/relationships/hyperlink" Id="rId141" Target="https://github.com/gwijthoff/perversity_of_things/blob/master/191705_war_and_the_radio_amateur.md" TargetMode="External" /><Relationship Type="http://schemas.openxmlformats.org/officeDocument/2006/relationships/hyperlink" Id="rId144" Target="https://github.com/gwijthoff/perversity_of_things/blob/master/191706_silencing_americas_wireless.md" TargetMode="External" /><Relationship Type="http://schemas.openxmlformats.org/officeDocument/2006/relationships/hyperlink" Id="rId147" Target="https://github.com/gwijthoff/perversity_of_things/blob/master/191805_television_and_telephot.md" TargetMode="External" /><Relationship Type="http://schemas.openxmlformats.org/officeDocument/2006/relationships/hyperlink" Id="rId150" Target="https://github.com/gwijthoff/perversity_of_things/blob/master/191808_magnetic_storm.md" TargetMode="External" /><Relationship Type="http://schemas.openxmlformats.org/officeDocument/2006/relationships/hyperlink" Id="rId153" Target="https://github.com/gwijthoff/perversity_of_things/blob/master/191907_why_radio_news.md" TargetMode="External" /><Relationship Type="http://schemas.openxmlformats.org/officeDocument/2006/relationships/hyperlink" Id="rId156" Target="https://github.com/gwijthoff/perversity_of_things/blob/master/191909_government_radio_control.md" TargetMode="External" /><Relationship Type="http://schemas.openxmlformats.org/officeDocument/2006/relationships/hyperlink" Id="rId159" Target="https://github.com/gwijthoff/perversity_of_things/blob/master/191909_opera_by_wireless.md" TargetMode="External" /><Relationship Type="http://schemas.openxmlformats.org/officeDocument/2006/relationships/hyperlink" Id="rId162" Target="https://github.com/gwijthoff/perversity_of_things/blob/master/191910_future_of_radio.md" TargetMode="External" /><Relationship Type="http://schemas.openxmlformats.org/officeDocument/2006/relationships/hyperlink" Id="rId165" Target="https://github.com/gwijthoff/perversity_of_things/blob/master/191912_edison_speaks.md" TargetMode="External" /><Relationship Type="http://schemas.openxmlformats.org/officeDocument/2006/relationships/hyperlink" Id="rId168" Target="https://github.com/gwijthoff/perversity_of_things/blob/master/192002_interplanetarian_wireless.md" TargetMode="External" /><Relationship Type="http://schemas.openxmlformats.org/officeDocument/2006/relationships/hyperlink" Id="rId171" Target="https://github.com/gwijthoff/perversity_of_things/blob/master/192008_science_and_invention.md" TargetMode="External" /><Relationship Type="http://schemas.openxmlformats.org/officeDocument/2006/relationships/hyperlink" Id="rId174" Target="https://github.com/gwijthoff/perversity_of_things/blob/master/192010_an_american_jules_verne.md" TargetMode="External" /><Relationship Type="http://schemas.openxmlformats.org/officeDocument/2006/relationships/hyperlink" Id="rId177" Target="https://github.com/gwijthoff/perversity_of_things/blob/master/192112_innovations_in_sensations.md" TargetMode="External" /><Relationship Type="http://schemas.openxmlformats.org/officeDocument/2006/relationships/hyperlink" Id="rId180" Target="https://github.com/gwijthoff/perversity_of_things/blob/master/192112_learn_while_you_sleep.md" TargetMode="External" /><Relationship Type="http://schemas.openxmlformats.org/officeDocument/2006/relationships/hyperlink" Id="rId183" Target="https://github.com/gwijthoff/perversity_of_things/blob/master/192200_radio_for_all.md" TargetMode="External" /><Relationship Type="http://schemas.openxmlformats.org/officeDocument/2006/relationships/hyperlink" Id="rId186" Target="https://github.com/gwijthoff/perversity_of_things/blob/master/192202_10k_years_hence.md" TargetMode="External" /><Relationship Type="http://schemas.openxmlformats.org/officeDocument/2006/relationships/hyperlink" Id="rId189" Target="https://github.com/gwijthoff/perversity_of_things/blob/master/192204_radio_broadcasting.md" TargetMode="External" /><Relationship Type="http://schemas.openxmlformats.org/officeDocument/2006/relationships/hyperlink" Id="rId195" Target="https://github.com/gwijthoff/perversity_of_things/blob/master/192206_is_radio_threatening.md" TargetMode="External" /><Relationship Type="http://schemas.openxmlformats.org/officeDocument/2006/relationships/hyperlink" Id="rId192" Target="https://github.com/gwijthoff/perversity_of_things/blob/master/192206_the_radio_science.md" TargetMode="External" /><Relationship Type="http://schemas.openxmlformats.org/officeDocument/2006/relationships/hyperlink" Id="rId198" Target="https://github.com/gwijthoff/perversity_of_things/blob/master/192210_human_progress.md" TargetMode="External" /><Relationship Type="http://schemas.openxmlformats.org/officeDocument/2006/relationships/hyperlink" Id="rId204" Target="https://github.com/gwijthoff/perversity_of_things/blob/master/192303_borrowing_an_aerial.md" TargetMode="External" /><Relationship Type="http://schemas.openxmlformats.org/officeDocument/2006/relationships/hyperlink" Id="rId207" Target="https://github.com/gwijthoff/perversity_of_things/blob/master/192306_spiritism.md" TargetMode="External" /><Relationship Type="http://schemas.openxmlformats.org/officeDocument/2006/relationships/hyperlink" Id="rId210" Target="https://github.com/gwijthoff/perversity_of_things/blob/master/192308_predicting_future_inventions.md" TargetMode="External" /><Relationship Type="http://schemas.openxmlformats.org/officeDocument/2006/relationships/hyperlink" Id="rId213" Target="https://github.com/gwijthoff/perversity_of_things/blob/master/192310_new_si.md" TargetMode="External" /><Relationship Type="http://schemas.openxmlformats.org/officeDocument/2006/relationships/hyperlink" Id="rId216" Target="https://github.com/gwijthoff/perversity_of_things/blob/master/192311_are_we_intelligent.md" TargetMode="External" /><Relationship Type="http://schemas.openxmlformats.org/officeDocument/2006/relationships/hyperlink" Id="rId201" Target="https://github.com/gwijthoff/perversity_of_things/blob/master/1923_who_will_save_amateur.md" TargetMode="External" /><Relationship Type="http://schemas.openxmlformats.org/officeDocument/2006/relationships/hyperlink" Id="rId219" Target="https://github.com/gwijthoff/perversity_of_things/blob/master/192411_radio_tv_plane.md" TargetMode="External" /><Relationship Type="http://schemas.openxmlformats.org/officeDocument/2006/relationships/hyperlink" Id="rId222" Target="https://github.com/gwijthoff/perversity_of_things/blob/master/192501_dark_age_of_science.md" TargetMode="External" /><Relationship Type="http://schemas.openxmlformats.org/officeDocument/2006/relationships/hyperlink" Id="rId225" Target="https://github.com/gwijthoff/perversity_of_things/blob/master/192604_a_new_sort_of_magazine.md" TargetMode="External" /><Relationship Type="http://schemas.openxmlformats.org/officeDocument/2006/relationships/hyperlink" Id="rId228" Target="https://github.com/gwijthoff/perversity_of_things/blob/master/192605_objects_at_a_distance.md" TargetMode="External" /><Relationship Type="http://schemas.openxmlformats.org/officeDocument/2006/relationships/hyperlink" Id="rId231" Target="https://github.com/gwijthoff/perversity_of_things/blob/master/192607_fiction_versus_facts.md" TargetMode="External" /><Relationship Type="http://schemas.openxmlformats.org/officeDocument/2006/relationships/hyperlink" Id="rId237" Target="https://github.com/gwijthoff/perversity_of_things/blob/master/192608_double_grid_tube.md" TargetMode="External" /><Relationship Type="http://schemas.openxmlformats.org/officeDocument/2006/relationships/hyperlink" Id="rId234" Target="https://github.com/gwijthoff/perversity_of_things/blob/master/192608_impossible_facts.md" TargetMode="External" /><Relationship Type="http://schemas.openxmlformats.org/officeDocument/2006/relationships/hyperlink" Id="rId243" Target="https://github.com/gwijthoff/perversity_of_things/blob/master/192609_editorially_speaking.md" TargetMode="External" /><Relationship Type="http://schemas.openxmlformats.org/officeDocument/2006/relationships/hyperlink" Id="rId246" Target="https://github.com/gwijthoff/perversity_of_things/blob/master/192609_is_radio_standstill.md" TargetMode="External" /><Relationship Type="http://schemas.openxmlformats.org/officeDocument/2006/relationships/hyperlink" Id="rId240" Target="https://github.com/gwijthoff/perversity_of_things/blob/master/192609_the_detectorium.md" TargetMode="External" /><Relationship Type="http://schemas.openxmlformats.org/officeDocument/2006/relationships/hyperlink" Id="rId252" Target="https://github.com/gwijthoff/perversity_of_things/blob/master/192610_broadcasting_situation.md" TargetMode="External" /><Relationship Type="http://schemas.openxmlformats.org/officeDocument/2006/relationships/hyperlink" Id="rId249" Target="https://github.com/gwijthoff/perversity_of_things/blob/master/192610_imagination_and_reality.md" TargetMode="External" /><Relationship Type="http://schemas.openxmlformats.org/officeDocument/2006/relationships/hyperlink" Id="rId258" Target="https://github.com/gwijthoff/perversity_of_things/blob/master/192611_coming_developments_in_radio.md" TargetMode="External" /><Relationship Type="http://schemas.openxmlformats.org/officeDocument/2006/relationships/hyperlink" Id="rId255" Target="https://github.com/gwijthoff/perversity_of_things/blob/master/192611_the_pianorad.md" TargetMode="External" /><Relationship Type="http://schemas.openxmlformats.org/officeDocument/2006/relationships/hyperlink" Id="rId261" Target="https://github.com/gwijthoff/perversity_of_things/blob/master/192612_edison_and_radio.md" TargetMode="External" /><Relationship Type="http://schemas.openxmlformats.org/officeDocument/2006/relationships/hyperlink" Id="rId267" Target="https://github.com/gwijthoff/perversity_of_things/blob/master/192700_all_about_television.md" TargetMode="External" /><Relationship Type="http://schemas.openxmlformats.org/officeDocument/2006/relationships/hyperlink" Id="rId264" Target="https://github.com/gwijthoff/perversity_of_things/blob/master/192701_radio_progresses.md" TargetMode="External" /><Relationship Type="http://schemas.openxmlformats.org/officeDocument/2006/relationships/hyperlink" Id="rId270" Target="https://github.com/gwijthoff/perversity_of_things/blob/master/192702_can_we_radio_planets.md" TargetMode="External" /><Relationship Type="http://schemas.openxmlformats.org/officeDocument/2006/relationships/hyperlink" Id="rId276" Target="https://github.com/gwijthoff/perversity_of_things/blob/master/192702_handicraft.md" TargetMode="External" /><Relationship Type="http://schemas.openxmlformats.org/officeDocument/2006/relationships/hyperlink" Id="rId273" Target="https://github.com/gwijthoff/perversity_of_things/blob/master/192702_why_radio_set_builder.md" TargetMode="External" /><Relationship Type="http://schemas.openxmlformats.org/officeDocument/2006/relationships/hyperlink" Id="rId279" Target="https://github.com/gwijthoff/perversity_of_things/blob/master/192703_what_radio_needs.md" TargetMode="External" /><Relationship Type="http://schemas.openxmlformats.org/officeDocument/2006/relationships/hyperlink" Id="rId282" Target="https://github.com/gwijthoff/perversity_of_things/blob/master/192704_radio_steps_out.md" TargetMode="External" /><Relationship Type="http://schemas.openxmlformats.org/officeDocument/2006/relationships/hyperlink" Id="rId288" Target="https://github.com/gwijthoff/perversity_of_things/blob/master/192705_new_radio_things.md" TargetMode="External" /><Relationship Type="http://schemas.openxmlformats.org/officeDocument/2006/relationships/hyperlink" Id="rId285" Target="https://github.com/gwijthoff/perversity_of_things/blob/master/192705_radio_act_1927.md" TargetMode="External" /><Relationship Type="http://schemas.openxmlformats.org/officeDocument/2006/relationships/hyperlink" Id="rId291" Target="https://github.com/gwijthoff/perversity_of_things/blob/master/192706_after_television_what.md" TargetMode="External" /><Relationship Type="http://schemas.openxmlformats.org/officeDocument/2006/relationships/hyperlink" Id="rId294" Target="https://github.com/gwijthoff/perversity_of_things/blob/master/192706_lure_of_scientifiction.md" TargetMode="External" /><Relationship Type="http://schemas.openxmlformats.org/officeDocument/2006/relationships/hyperlink" Id="rId300" Target="https://github.com/gwijthoff/perversity_of_things/blob/master/192706_television_sees_in_darkness.md" TargetMode="External" /><Relationship Type="http://schemas.openxmlformats.org/officeDocument/2006/relationships/hyperlink" Id="rId297" Target="https://github.com/gwijthoff/perversity_of_things/blob/master/192706_television_to_the_front.md" TargetMode="External" /><Relationship Type="http://schemas.openxmlformats.org/officeDocument/2006/relationships/hyperlink" Id="rId306" Target="https://github.com/gwijthoff/perversity_of_things/blob/master/192707_modern_illusions.md" TargetMode="External" /><Relationship Type="http://schemas.openxmlformats.org/officeDocument/2006/relationships/hyperlink" Id="rId303" Target="https://github.com/gwijthoff/perversity_of_things/blob/master/192707_wired_versus_space_radio.md" TargetMode="External" /><Relationship Type="http://schemas.openxmlformats.org/officeDocument/2006/relationships/hyperlink" Id="rId309" Target="https://github.com/gwijthoff/perversity_of_things/blob/master/192709_electric_duel.md" TargetMode="External" /><Relationship Type="http://schemas.openxmlformats.org/officeDocument/2006/relationships/hyperlink" Id="rId312" Target="https://github.com/gwijthoff/perversity_of_things/blob/master/192710_radio_enters_new_phase.md" TargetMode="External" /><Relationship Type="http://schemas.openxmlformats.org/officeDocument/2006/relationships/hyperlink" Id="rId315" Target="https://github.com/gwijthoff/perversity_of_things/blob/master/192711_whats_wrong_with_science.md" TargetMode="External" /><Relationship Type="http://schemas.openxmlformats.org/officeDocument/2006/relationships/hyperlink" Id="rId318" Target="https://github.com/gwijthoff/perversity_of_things/blob/master/192804_radio_news_new_policy.md" TargetMode="External" /><Relationship Type="http://schemas.openxmlformats.org/officeDocument/2006/relationships/hyperlink" Id="rId321" Target="https://github.com/gwijthoff/perversity_of_things/blob/master/192809_shortwave_cycle.md" TargetMode="External" /><Relationship Type="http://schemas.openxmlformats.org/officeDocument/2006/relationships/hyperlink" Id="rId324" Target="https://github.com/gwijthoff/perversity_of_things/blob/master/192901_end_monthly_contest.md" TargetMode="External" /><Relationship Type="http://schemas.openxmlformats.org/officeDocument/2006/relationships/hyperlink" Id="rId327" Target="https://github.com/gwijthoff/perversity_of_things/blob/master/192904_on_cover_design.md" TargetMode="External" /><Relationship Type="http://schemas.openxmlformats.org/officeDocument/2006/relationships/hyperlink" Id="rId330" Target="https://github.com/gwijthoff/perversity_of_things/blob/master/192911_killing_flash.md" TargetMode="External" /><Relationship Type="http://schemas.openxmlformats.org/officeDocument/2006/relationships/hyperlink" Id="rId333" Target="https://github.com/gwijthoff/perversity_of_things/blob/master/193002_how_to_write_science_stories.md" TargetMode="External" /><Relationship Type="http://schemas.openxmlformats.org/officeDocument/2006/relationships/hyperlink" Id="rId342" Target="https://github.com/gwijthoff/perversity_of_things/blob/master/193009_science_fiction_science_faction.md" TargetMode="External" /><Relationship Type="http://schemas.openxmlformats.org/officeDocument/2006/relationships/hyperlink" Id="rId336" Target="https://github.com/gwijthoff/perversity_of_things/blob/master/193207_wonders_of_distance.md" TargetMode="External" /><Relationship Type="http://schemas.openxmlformats.org/officeDocument/2006/relationships/hyperlink" Id="rId339" Target="https://github.com/gwijthoff/perversity_of_things/blob/master/193302_machine_and_the_depression.md" TargetMode="External" /><Relationship Type="http://schemas.openxmlformats.org/officeDocument/2006/relationships/hyperlink" Id="rId345" Target="https://github.com/gwijthoff/perversity_of_things/blob/master/193312_on_reprints.md" TargetMode="External" /><Relationship Type="http://schemas.openxmlformats.org/officeDocument/2006/relationships/hyperlink" Id="rId348" Target="https://github.com/gwijthoff/perversity_of_things/blob/master/195200_evolution_of_modern_sf.md" TargetMode="External" /><Relationship Type="http://schemas.openxmlformats.org/officeDocument/2006/relationships/hyperlink" Id="rId23" Target="https://github.com/gwijthoff/perversity_of_things/blob/master/typeset_drafts/190507_a_new_interrupter.docx" TargetMode="External" /><Relationship Type="http://schemas.openxmlformats.org/officeDocument/2006/relationships/hyperlink" Id="rId22" Target="https://github.com/gwijthoff/perversity_of_things/blob/master/typeset_drafts/190507_a_new_interrupter.pdf?raw=true" TargetMode="External" /><Relationship Type="http://schemas.openxmlformats.org/officeDocument/2006/relationships/hyperlink" Id="rId26" Target="https://github.com/gwijthoff/perversity_of_things/blob/master/typeset_drafts/190805_the_dynamophone.docx" TargetMode="External" /><Relationship Type="http://schemas.openxmlformats.org/officeDocument/2006/relationships/hyperlink" Id="rId25" Target="https://github.com/gwijthoff/perversity_of_things/blob/master/typeset_drafts/190805_the_dynamophone.pdf?raw=true" TargetMode="External" /><Relationship Type="http://schemas.openxmlformats.org/officeDocument/2006/relationships/hyperlink" Id="rId29" Target="https://github.com/gwijthoff/perversity_of_things/blob/master/typeset_drafts/190810_the_aerophone_number.docx" TargetMode="External" /><Relationship Type="http://schemas.openxmlformats.org/officeDocument/2006/relationships/hyperlink" Id="rId28" Target="https://github.com/gwijthoff/perversity_of_things/blob/master/typeset_drafts/190810_the_aerophone_number.pdf?raw=true" TargetMode="External" /><Relationship Type="http://schemas.openxmlformats.org/officeDocument/2006/relationships/hyperlink" Id="rId32" Target="https://github.com/gwijthoff/perversity_of_things/blob/master/typeset_drafts/190811_the_wireless_joker.docx" TargetMode="External" /><Relationship Type="http://schemas.openxmlformats.org/officeDocument/2006/relationships/hyperlink" Id="rId31" Target="https://github.com/gwijthoff/perversity_of_things/blob/master/typeset_drafts/190811_the_wireless_joker.pdf?raw=true" TargetMode="External" /><Relationship Type="http://schemas.openxmlformats.org/officeDocument/2006/relationships/hyperlink" Id="rId35" Target="https://github.com/gwijthoff/perversity_of_things/blob/master/typeset_drafts/190901_wireless_association.docx" TargetMode="External" /><Relationship Type="http://schemas.openxmlformats.org/officeDocument/2006/relationships/hyperlink" Id="rId34" Target="https://github.com/gwijthoff/perversity_of_things/blob/master/typeset_drafts/190901_wireless_association.pdf?raw=true" TargetMode="External" /><Relationship Type="http://schemas.openxmlformats.org/officeDocument/2006/relationships/hyperlink" Id="rId38" Target="https://github.com/gwijthoff/perversity_of_things/blob/master/typeset_drafts/190902_editorials.docx" TargetMode="External" /><Relationship Type="http://schemas.openxmlformats.org/officeDocument/2006/relationships/hyperlink" Id="rId37" Target="https://github.com/gwijthoff/perversity_of_things/blob/master/typeset_drafts/190902_editorials.pdf?raw=true" TargetMode="External" /><Relationship Type="http://schemas.openxmlformats.org/officeDocument/2006/relationships/hyperlink" Id="rId41" Target="https://github.com/gwijthoff/perversity_of_things/blob/master/typeset_drafts/190905_signaling_to_mars.docx" TargetMode="External" /><Relationship Type="http://schemas.openxmlformats.org/officeDocument/2006/relationships/hyperlink" Id="rId40" Target="https://github.com/gwijthoff/perversity_of_things/blob/master/typeset_drafts/190905_signaling_to_mars.pdf?raw=true" TargetMode="External" /><Relationship Type="http://schemas.openxmlformats.org/officeDocument/2006/relationships/hyperlink" Id="rId44" Target="https://github.com/gwijthoff/perversity_of_things/blob/master/typeset_drafts/190912_television_and_the_telephot.docx" TargetMode="External" /><Relationship Type="http://schemas.openxmlformats.org/officeDocument/2006/relationships/hyperlink" Id="rId43" Target="https://github.com/gwijthoff/perversity_of_things/blob/master/typeset_drafts/190912_television_and_the_telephot.pdf?raw=true" TargetMode="External" /><Relationship Type="http://schemas.openxmlformats.org/officeDocument/2006/relationships/hyperlink" Id="rId47" Target="https://github.com/gwijthoff/perversity_of_things/blob/master/typeset_drafts/191001_roberts_wireless_bill.docx" TargetMode="External" /><Relationship Type="http://schemas.openxmlformats.org/officeDocument/2006/relationships/hyperlink" Id="rId46" Target="https://github.com/gwijthoff/perversity_of_things/blob/master/typeset_drafts/191001_roberts_wireless_bill.pdf?raw=true" TargetMode="External" /><Relationship Type="http://schemas.openxmlformats.org/officeDocument/2006/relationships/hyperlink" Id="rId50" Target="https://github.com/gwijthoff/perversity_of_things/blob/master/typeset_drafts/191007_new_telepost_achievements.docx" TargetMode="External" /><Relationship Type="http://schemas.openxmlformats.org/officeDocument/2006/relationships/hyperlink" Id="rId49" Target="https://github.com/gwijthoff/perversity_of_things/blob/master/typeset_drafts/191007_new_telepost_achievements.pdf?raw=true" TargetMode="External" /><Relationship Type="http://schemas.openxmlformats.org/officeDocument/2006/relationships/hyperlink" Id="rId53" Target="https://github.com/gwijthoff/perversity_of_things/blob/master/typeset_drafts/191100_the_wireless_telephone.docx" TargetMode="External" /><Relationship Type="http://schemas.openxmlformats.org/officeDocument/2006/relationships/hyperlink" Id="rId52" Target="https://github.com/gwijthoff/perversity_of_things/blob/master/typeset_drafts/191100_the_wireless_telephone.pdf?raw=true" TargetMode="External" /><Relationship Type="http://schemas.openxmlformats.org/officeDocument/2006/relationships/hyperlink" Id="rId56" Target="https://github.com/gwijthoff/perversity_of_things/blob/master/typeset_drafts/191102_born_and_mechanical_inventor.docx" TargetMode="External" /><Relationship Type="http://schemas.openxmlformats.org/officeDocument/2006/relationships/hyperlink" Id="rId55" Target="https://github.com/gwijthoff/perversity_of_things/blob/master/typeset_drafts/191102_born_and_mechanical_inventor.pdf?raw=true" TargetMode="External" /><Relationship Type="http://schemas.openxmlformats.org/officeDocument/2006/relationships/hyperlink" Id="rId59" Target="https://github.com/gwijthoff/perversity_of_things/blob/master/typeset_drafts/191104_ralph1.docx" TargetMode="External" /><Relationship Type="http://schemas.openxmlformats.org/officeDocument/2006/relationships/hyperlink" Id="rId58" Target="https://github.com/gwijthoff/perversity_of_things/blob/master/typeset_drafts/191104_ralph1.pdf?raw=true" TargetMode="External" /><Relationship Type="http://schemas.openxmlformats.org/officeDocument/2006/relationships/hyperlink" Id="rId62" Target="https://github.com/gwijthoff/perversity_of_things/blob/master/typeset_drafts/191105_ralph2.docx" TargetMode="External" /><Relationship Type="http://schemas.openxmlformats.org/officeDocument/2006/relationships/hyperlink" Id="rId61" Target="https://github.com/gwijthoff/perversity_of_things/blob/master/typeset_drafts/191105_ralph2.pdf?raw=true" TargetMode="External" /><Relationship Type="http://schemas.openxmlformats.org/officeDocument/2006/relationships/hyperlink" Id="rId65" Target="https://github.com/gwijthoff/perversity_of_things/blob/master/typeset_drafts/191106_ralph3.docx" TargetMode="External" /><Relationship Type="http://schemas.openxmlformats.org/officeDocument/2006/relationships/hyperlink" Id="rId64" Target="https://github.com/gwijthoff/perversity_of_things/blob/master/typeset_drafts/191106_ralph3.pdf?raw=true" TargetMode="External" /><Relationship Type="http://schemas.openxmlformats.org/officeDocument/2006/relationships/hyperlink" Id="rId68" Target="https://github.com/gwijthoff/perversity_of_things/blob/master/typeset_drafts/191107_ralph4.docx" TargetMode="External" /><Relationship Type="http://schemas.openxmlformats.org/officeDocument/2006/relationships/hyperlink" Id="rId67" Target="https://github.com/gwijthoff/perversity_of_things/blob/master/typeset_drafts/191107_ralph4.pdf?raw=true" TargetMode="External" /><Relationship Type="http://schemas.openxmlformats.org/officeDocument/2006/relationships/hyperlink" Id="rId71" Target="https://github.com/gwijthoff/perversity_of_things/blob/master/typeset_drafts/191108_ralph5.docx" TargetMode="External" /><Relationship Type="http://schemas.openxmlformats.org/officeDocument/2006/relationships/hyperlink" Id="rId70" Target="https://github.com/gwijthoff/perversity_of_things/blob/master/typeset_drafts/191108_ralph5.pdf?raw=true" TargetMode="External" /><Relationship Type="http://schemas.openxmlformats.org/officeDocument/2006/relationships/hyperlink" Id="rId74" Target="https://github.com/gwijthoff/perversity_of_things/blob/master/typeset_drafts/191109_ralph6.docx" TargetMode="External" /><Relationship Type="http://schemas.openxmlformats.org/officeDocument/2006/relationships/hyperlink" Id="rId73" Target="https://github.com/gwijthoff/perversity_of_things/blob/master/typeset_drafts/191109_ralph6.pdf?raw=true" TargetMode="External" /><Relationship Type="http://schemas.openxmlformats.org/officeDocument/2006/relationships/hyperlink" Id="rId77" Target="https://github.com/gwijthoff/perversity_of_things/blob/master/typeset_drafts/191110_ralph7.docx" TargetMode="External" /><Relationship Type="http://schemas.openxmlformats.org/officeDocument/2006/relationships/hyperlink" Id="rId76" Target="https://github.com/gwijthoff/perversity_of_things/blob/master/typeset_drafts/191110_ralph7.pdf?raw=true" TargetMode="External" /><Relationship Type="http://schemas.openxmlformats.org/officeDocument/2006/relationships/hyperlink" Id="rId80" Target="https://github.com/gwijthoff/perversity_of_things/blob/master/typeset_drafts/191111_ralph8.docx" TargetMode="External" /><Relationship Type="http://schemas.openxmlformats.org/officeDocument/2006/relationships/hyperlink" Id="rId79" Target="https://github.com/gwijthoff/perversity_of_things/blob/master/typeset_drafts/191111_ralph8.pdf?raw=true" TargetMode="External" /><Relationship Type="http://schemas.openxmlformats.org/officeDocument/2006/relationships/hyperlink" Id="rId83" Target="https://github.com/gwijthoff/perversity_of_things/blob/master/typeset_drafts/191112_ralph9.docx" TargetMode="External" /><Relationship Type="http://schemas.openxmlformats.org/officeDocument/2006/relationships/hyperlink" Id="rId82" Target="https://github.com/gwijthoff/perversity_of_things/blob/master/typeset_drafts/191112_ralph9.pdf?raw=true" TargetMode="External" /><Relationship Type="http://schemas.openxmlformats.org/officeDocument/2006/relationships/hyperlink" Id="rId86" Target="https://github.com/gwijthoff/perversity_of_things/blob/master/typeset_drafts/191201_ralph10.docx" TargetMode="External" /><Relationship Type="http://schemas.openxmlformats.org/officeDocument/2006/relationships/hyperlink" Id="rId85" Target="https://github.com/gwijthoff/perversity_of_things/blob/master/typeset_drafts/191201_ralph10.pdf?raw=true" TargetMode="External" /><Relationship Type="http://schemas.openxmlformats.org/officeDocument/2006/relationships/hyperlink" Id="rId92" Target="https://github.com/gwijthoff/perversity_of_things/blob/master/typeset_drafts/191202_alexander_wireless_bill.docx" TargetMode="External" /><Relationship Type="http://schemas.openxmlformats.org/officeDocument/2006/relationships/hyperlink" Id="rId91" Target="https://github.com/gwijthoff/perversity_of_things/blob/master/typeset_drafts/191202_alexander_wireless_bill.pdf?raw=true" TargetMode="External" /><Relationship Type="http://schemas.openxmlformats.org/officeDocument/2006/relationships/hyperlink" Id="rId89" Target="https://github.com/gwijthoff/perversity_of_things/blob/master/typeset_drafts/191202_ralph11.docx" TargetMode="External" /><Relationship Type="http://schemas.openxmlformats.org/officeDocument/2006/relationships/hyperlink" Id="rId88" Target="https://github.com/gwijthoff/perversity_of_things/blob/master/typeset_drafts/191202_ralph11.pdf?raw=true" TargetMode="External" /><Relationship Type="http://schemas.openxmlformats.org/officeDocument/2006/relationships/hyperlink" Id="rId98" Target="https://github.com/gwijthoff/perversity_of_things/blob/master/typeset_drafts/191203_nytimes_editorial.docx" TargetMode="External" /><Relationship Type="http://schemas.openxmlformats.org/officeDocument/2006/relationships/hyperlink" Id="rId97" Target="https://github.com/gwijthoff/perversity_of_things/blob/master/typeset_drafts/191203_nytimes_editorial.pdf?raw=true" TargetMode="External" /><Relationship Type="http://schemas.openxmlformats.org/officeDocument/2006/relationships/hyperlink" Id="rId95" Target="https://github.com/gwijthoff/perversity_of_things/blob/master/typeset_drafts/191203_ralph12.docx" TargetMode="External" /><Relationship Type="http://schemas.openxmlformats.org/officeDocument/2006/relationships/hyperlink" Id="rId94" Target="https://github.com/gwijthoff/perversity_of_things/blob/master/typeset_drafts/191203_ralph12.pdf?raw=true" TargetMode="External" /><Relationship Type="http://schemas.openxmlformats.org/officeDocument/2006/relationships/hyperlink" Id="rId101" Target="https://github.com/gwijthoff/perversity_of_things/blob/master/typeset_drafts/191204_alexander_wireless_bill.docx" TargetMode="External" /><Relationship Type="http://schemas.openxmlformats.org/officeDocument/2006/relationships/hyperlink" Id="rId100" Target="https://github.com/gwijthoff/perversity_of_things/blob/master/typeset_drafts/191204_alexander_wireless_bill.pdf?raw=true" TargetMode="External" /><Relationship Type="http://schemas.openxmlformats.org/officeDocument/2006/relationships/hyperlink" Id="rId104" Target="https://github.com/gwijthoff/perversity_of_things/blob/master/typeset_drafts/191302_wireless_and_the_amateur.docx" TargetMode="External" /><Relationship Type="http://schemas.openxmlformats.org/officeDocument/2006/relationships/hyperlink" Id="rId103" Target="https://github.com/gwijthoff/perversity_of_things/blob/master/typeset_drafts/191302_wireless_and_the_amateur.pdf?raw=true" TargetMode="External" /><Relationship Type="http://schemas.openxmlformats.org/officeDocument/2006/relationships/hyperlink" Id="rId107" Target="https://github.com/gwijthoff/perversity_of_things/blob/master/typeset_drafts/191305_a_treatise_on_wireless.docx" TargetMode="External" /><Relationship Type="http://schemas.openxmlformats.org/officeDocument/2006/relationships/hyperlink" Id="rId106" Target="https://github.com/gwijthoff/perversity_of_things/blob/master/typeset_drafts/191305_a_treatise_on_wireless.pdf?raw=true" TargetMode="External" /><Relationship Type="http://schemas.openxmlformats.org/officeDocument/2006/relationships/hyperlink" Id="rId110" Target="https://github.com/gwijthoff/perversity_of_things/blob/master/typeset_drafts/191305_our_cover.docx" TargetMode="External" /><Relationship Type="http://schemas.openxmlformats.org/officeDocument/2006/relationships/hyperlink" Id="rId109" Target="https://github.com/gwijthoff/perversity_of_things/blob/master/typeset_drafts/191305_our_cover.pdf?raw=true" TargetMode="External" /><Relationship Type="http://schemas.openxmlformats.org/officeDocument/2006/relationships/hyperlink" Id="rId113" Target="https://github.com/gwijthoff/perversity_of_things/blob/master/typeset_drafts/191402_radioson_detector.docx" TargetMode="External" /><Relationship Type="http://schemas.openxmlformats.org/officeDocument/2006/relationships/hyperlink" Id="rId112" Target="https://github.com/gwijthoff/perversity_of_things/blob/master/typeset_drafts/191402_radioson_detector.pdf?raw=true" TargetMode="External" /><Relationship Type="http://schemas.openxmlformats.org/officeDocument/2006/relationships/hyperlink" Id="rId116" Target="https://github.com/gwijthoff/perversity_of_things/blob/master/typeset_drafts/191508_sayville.docx" TargetMode="External" /><Relationship Type="http://schemas.openxmlformats.org/officeDocument/2006/relationships/hyperlink" Id="rId115" Target="https://github.com/gwijthoff/perversity_of_things/blob/master/typeset_drafts/191508_sayville.pdf?raw=true" TargetMode="External" /><Relationship Type="http://schemas.openxmlformats.org/officeDocument/2006/relationships/hyperlink" Id="rId122" Target="https://github.com/gwijthoff/perversity_of_things/blob/master/typeset_drafts/191511_bookworm.docx" TargetMode="External" /><Relationship Type="http://schemas.openxmlformats.org/officeDocument/2006/relationships/hyperlink" Id="rId121" Target="https://github.com/gwijthoff/perversity_of_things/blob/master/typeset_drafts/191511_bookworm.pdf?raw=true" TargetMode="External" /><Relationship Type="http://schemas.openxmlformats.org/officeDocument/2006/relationships/hyperlink" Id="rId119" Target="https://github.com/gwijthoff/perversity_of_things/blob/master/typeset_drafts/191511_warfare_of_future.docx" TargetMode="External" /><Relationship Type="http://schemas.openxmlformats.org/officeDocument/2006/relationships/hyperlink" Id="rId118" Target="https://github.com/gwijthoff/perversity_of_things/blob/master/typeset_drafts/191511_warfare_of_future.pdf?raw=true" TargetMode="External" /><Relationship Type="http://schemas.openxmlformats.org/officeDocument/2006/relationships/hyperlink" Id="rId125" Target="https://github.com/gwijthoff/perversity_of_things/blob/master/typeset_drafts/191512_radio_league_of_america.docx" TargetMode="External" /><Relationship Type="http://schemas.openxmlformats.org/officeDocument/2006/relationships/hyperlink" Id="rId124" Target="https://github.com/gwijthoff/perversity_of_things/blob/master/typeset_drafts/191512_radio_league_of_america.pdf?raw=true" TargetMode="External" /><Relationship Type="http://schemas.openxmlformats.org/officeDocument/2006/relationships/hyperlink" Id="rId128" Target="https://github.com/gwijthoff/perversity_of_things/blob/master/typeset_drafts/191601_hearing_through_teeth.docx" TargetMode="External" /><Relationship Type="http://schemas.openxmlformats.org/officeDocument/2006/relationships/hyperlink" Id="rId127" Target="https://github.com/gwijthoff/perversity_of_things/blob/master/typeset_drafts/191601_hearing_through_teeth.pdf?raw=true" TargetMode="External" /><Relationship Type="http://schemas.openxmlformats.org/officeDocument/2006/relationships/hyperlink" Id="rId131" Target="https://github.com/gwijthoff/perversity_of_things/blob/master/typeset_drafts/191603_future_of_wireless.docx" TargetMode="External" /><Relationship Type="http://schemas.openxmlformats.org/officeDocument/2006/relationships/hyperlink" Id="rId130" Target="https://github.com/gwijthoff/perversity_of_things/blob/master/typeset_drafts/191603_future_of_wireless.pdf?raw=true" TargetMode="External" /><Relationship Type="http://schemas.openxmlformats.org/officeDocument/2006/relationships/hyperlink" Id="rId134" Target="https://github.com/gwijthoff/perversity_of_things/blob/master/typeset_drafts/191604_imagination_versus_facts.docx" TargetMode="External" /><Relationship Type="http://schemas.openxmlformats.org/officeDocument/2006/relationships/hyperlink" Id="rId133" Target="https://github.com/gwijthoff/perversity_of_things/blob/master/typeset_drafts/191604_imagination_versus_facts.pdf?raw=true" TargetMode="External" /><Relationship Type="http://schemas.openxmlformats.org/officeDocument/2006/relationships/hyperlink" Id="rId137" Target="https://github.com/gwijthoff/perversity_of_things/blob/master/typeset_drafts/191605_what_to_invent.docx" TargetMode="External" /><Relationship Type="http://schemas.openxmlformats.org/officeDocument/2006/relationships/hyperlink" Id="rId136" Target="https://github.com/gwijthoff/perversity_of_things/blob/master/typeset_drafts/191605_what_to_invent.pdf?raw=true" TargetMode="External" /><Relationship Type="http://schemas.openxmlformats.org/officeDocument/2006/relationships/hyperlink" Id="rId140" Target="https://github.com/gwijthoff/perversity_of_things/blob/master/typeset_drafts/191608_the_perversity_of_things.docx" TargetMode="External" /><Relationship Type="http://schemas.openxmlformats.org/officeDocument/2006/relationships/hyperlink" Id="rId139" Target="https://github.com/gwijthoff/perversity_of_things/blob/master/typeset_drafts/191608_the_perversity_of_things.pdf?raw=true" TargetMode="External" /><Relationship Type="http://schemas.openxmlformats.org/officeDocument/2006/relationships/hyperlink" Id="rId143" Target="https://github.com/gwijthoff/perversity_of_things/blob/master/typeset_drafts/191705_war_and_the_radio_amateur.docx" TargetMode="External" /><Relationship Type="http://schemas.openxmlformats.org/officeDocument/2006/relationships/hyperlink" Id="rId142" Target="https://github.com/gwijthoff/perversity_of_things/blob/master/typeset_drafts/191705_war_and_the_radio_amateur.pdf?raw=true" TargetMode="External" /><Relationship Type="http://schemas.openxmlformats.org/officeDocument/2006/relationships/hyperlink" Id="rId146" Target="https://github.com/gwijthoff/perversity_of_things/blob/master/typeset_drafts/191706_silencing_americas_wireless.docx" TargetMode="External" /><Relationship Type="http://schemas.openxmlformats.org/officeDocument/2006/relationships/hyperlink" Id="rId145" Target="https://github.com/gwijthoff/perversity_of_things/blob/master/typeset_drafts/191706_silencing_americas_wireless.pdf?raw=true" TargetMode="External" /><Relationship Type="http://schemas.openxmlformats.org/officeDocument/2006/relationships/hyperlink" Id="rId149" Target="https://github.com/gwijthoff/perversity_of_things/blob/master/typeset_drafts/191805_television_and_telephot.docx" TargetMode="External" /><Relationship Type="http://schemas.openxmlformats.org/officeDocument/2006/relationships/hyperlink" Id="rId148" Target="https://github.com/gwijthoff/perversity_of_things/blob/master/typeset_drafts/191805_television_and_telephot.pdf?raw=true" TargetMode="External" /><Relationship Type="http://schemas.openxmlformats.org/officeDocument/2006/relationships/hyperlink" Id="rId152" Target="https://github.com/gwijthoff/perversity_of_things/blob/master/typeset_drafts/191808_magnetic_storm.docx" TargetMode="External" /><Relationship Type="http://schemas.openxmlformats.org/officeDocument/2006/relationships/hyperlink" Id="rId151" Target="https://github.com/gwijthoff/perversity_of_things/blob/master/typeset_drafts/191808_magnetic_storm.pdf?raw=true" TargetMode="External" /><Relationship Type="http://schemas.openxmlformats.org/officeDocument/2006/relationships/hyperlink" Id="rId155" Target="https://github.com/gwijthoff/perversity_of_things/blob/master/typeset_drafts/191907_why_radio_news.docx" TargetMode="External" /><Relationship Type="http://schemas.openxmlformats.org/officeDocument/2006/relationships/hyperlink" Id="rId154" Target="https://github.com/gwijthoff/perversity_of_things/blob/master/typeset_drafts/191907_why_radio_news.pdf?raw=true" TargetMode="External" /><Relationship Type="http://schemas.openxmlformats.org/officeDocument/2006/relationships/hyperlink" Id="rId158" Target="https://github.com/gwijthoff/perversity_of_things/blob/master/typeset_drafts/191909_government_radio_control.docx" TargetMode="External" /><Relationship Type="http://schemas.openxmlformats.org/officeDocument/2006/relationships/hyperlink" Id="rId157" Target="https://github.com/gwijthoff/perversity_of_things/blob/master/typeset_drafts/191909_government_radio_control.pdf?raw=true" TargetMode="External" /><Relationship Type="http://schemas.openxmlformats.org/officeDocument/2006/relationships/hyperlink" Id="rId161" Target="https://github.com/gwijthoff/perversity_of_things/blob/master/typeset_drafts/191909_opera_by_wireless.docx" TargetMode="External" /><Relationship Type="http://schemas.openxmlformats.org/officeDocument/2006/relationships/hyperlink" Id="rId160" Target="https://github.com/gwijthoff/perversity_of_things/blob/master/typeset_drafts/191909_opera_by_wireless.pdf?raw=true" TargetMode="External" /><Relationship Type="http://schemas.openxmlformats.org/officeDocument/2006/relationships/hyperlink" Id="rId164" Target="https://github.com/gwijthoff/perversity_of_things/blob/master/typeset_drafts/191910_future_of_radio.docx" TargetMode="External" /><Relationship Type="http://schemas.openxmlformats.org/officeDocument/2006/relationships/hyperlink" Id="rId163" Target="https://github.com/gwijthoff/perversity_of_things/blob/master/typeset_drafts/191910_future_of_radio.pdf?raw=true" TargetMode="External" /><Relationship Type="http://schemas.openxmlformats.org/officeDocument/2006/relationships/hyperlink" Id="rId167" Target="https://github.com/gwijthoff/perversity_of_things/blob/master/typeset_drafts/191912_edison_speaks.docx" TargetMode="External" /><Relationship Type="http://schemas.openxmlformats.org/officeDocument/2006/relationships/hyperlink" Id="rId166" Target="https://github.com/gwijthoff/perversity_of_things/blob/master/typeset_drafts/191912_edison_speaks.pdf?raw=true" TargetMode="External" /><Relationship Type="http://schemas.openxmlformats.org/officeDocument/2006/relationships/hyperlink" Id="rId170" Target="https://github.com/gwijthoff/perversity_of_things/blob/master/typeset_drafts/192002_interplanetarian_wireless.docx" TargetMode="External" /><Relationship Type="http://schemas.openxmlformats.org/officeDocument/2006/relationships/hyperlink" Id="rId169" Target="https://github.com/gwijthoff/perversity_of_things/blob/master/typeset_drafts/192002_interplanetarian_wireless.pdf?raw=true" TargetMode="External" /><Relationship Type="http://schemas.openxmlformats.org/officeDocument/2006/relationships/hyperlink" Id="rId173" Target="https://github.com/gwijthoff/perversity_of_things/blob/master/typeset_drafts/192008_science_and_invention.docx" TargetMode="External" /><Relationship Type="http://schemas.openxmlformats.org/officeDocument/2006/relationships/hyperlink" Id="rId172" Target="https://github.com/gwijthoff/perversity_of_things/blob/master/typeset_drafts/192008_science_and_invention.pdf?raw=true" TargetMode="External" /><Relationship Type="http://schemas.openxmlformats.org/officeDocument/2006/relationships/hyperlink" Id="rId176" Target="https://github.com/gwijthoff/perversity_of_things/blob/master/typeset_drafts/192010_an_american_jules_verne.docx" TargetMode="External" /><Relationship Type="http://schemas.openxmlformats.org/officeDocument/2006/relationships/hyperlink" Id="rId175" Target="https://github.com/gwijthoff/perversity_of_things/blob/master/typeset_drafts/192010_an_american_jules_verne.pdf?raw=true" TargetMode="External" /><Relationship Type="http://schemas.openxmlformats.org/officeDocument/2006/relationships/hyperlink" Id="rId179" Target="https://github.com/gwijthoff/perversity_of_things/blob/master/typeset_drafts/192112_innovations_in_sensations.docx" TargetMode="External" /><Relationship Type="http://schemas.openxmlformats.org/officeDocument/2006/relationships/hyperlink" Id="rId178" Target="https://github.com/gwijthoff/perversity_of_things/blob/master/typeset_drafts/192112_innovations_in_sensations.pdf?raw=true" TargetMode="External" /><Relationship Type="http://schemas.openxmlformats.org/officeDocument/2006/relationships/hyperlink" Id="rId182" Target="https://github.com/gwijthoff/perversity_of_things/blob/master/typeset_drafts/192112_learn_while_you_sleep.docx" TargetMode="External" /><Relationship Type="http://schemas.openxmlformats.org/officeDocument/2006/relationships/hyperlink" Id="rId181" Target="https://github.com/gwijthoff/perversity_of_things/blob/master/typeset_drafts/192112_learn_while_you_sleep.pdf?raw=true" TargetMode="External" /><Relationship Type="http://schemas.openxmlformats.org/officeDocument/2006/relationships/hyperlink" Id="rId185" Target="https://github.com/gwijthoff/perversity_of_things/blob/master/typeset_drafts/192200_radio_for_all.docx" TargetMode="External" /><Relationship Type="http://schemas.openxmlformats.org/officeDocument/2006/relationships/hyperlink" Id="rId184" Target="https://github.com/gwijthoff/perversity_of_things/blob/master/typeset_drafts/192200_radio_for_all.pdf?raw=true" TargetMode="External" /><Relationship Type="http://schemas.openxmlformats.org/officeDocument/2006/relationships/hyperlink" Id="rId188" Target="https://github.com/gwijthoff/perversity_of_things/blob/master/typeset_drafts/192202_10k_years_hence.docx" TargetMode="External" /><Relationship Type="http://schemas.openxmlformats.org/officeDocument/2006/relationships/hyperlink" Id="rId187" Target="https://github.com/gwijthoff/perversity_of_things/blob/master/typeset_drafts/192202_10k_years_hence.pdf?raw=true" TargetMode="External" /><Relationship Type="http://schemas.openxmlformats.org/officeDocument/2006/relationships/hyperlink" Id="rId191" Target="https://github.com/gwijthoff/perversity_of_things/blob/master/typeset_drafts/192204_radio_broadcasting.docx" TargetMode="External" /><Relationship Type="http://schemas.openxmlformats.org/officeDocument/2006/relationships/hyperlink" Id="rId190" Target="https://github.com/gwijthoff/perversity_of_things/blob/master/typeset_drafts/192204_radio_broadcasting.pdf?raw=true" TargetMode="External" /><Relationship Type="http://schemas.openxmlformats.org/officeDocument/2006/relationships/hyperlink" Id="rId197" Target="https://github.com/gwijthoff/perversity_of_things/blob/master/typeset_drafts/192206_is_radio_threatening.docx" TargetMode="External" /><Relationship Type="http://schemas.openxmlformats.org/officeDocument/2006/relationships/hyperlink" Id="rId196" Target="https://github.com/gwijthoff/perversity_of_things/blob/master/typeset_drafts/192206_is_radio_threatening.pdf?raw=true" TargetMode="External" /><Relationship Type="http://schemas.openxmlformats.org/officeDocument/2006/relationships/hyperlink" Id="rId194" Target="https://github.com/gwijthoff/perversity_of_things/blob/master/typeset_drafts/192206_the_radio_science.docx" TargetMode="External" /><Relationship Type="http://schemas.openxmlformats.org/officeDocument/2006/relationships/hyperlink" Id="rId193" Target="https://github.com/gwijthoff/perversity_of_things/blob/master/typeset_drafts/192206_the_radio_science.pdf?raw=true" TargetMode="External" /><Relationship Type="http://schemas.openxmlformats.org/officeDocument/2006/relationships/hyperlink" Id="rId200" Target="https://github.com/gwijthoff/perversity_of_things/blob/master/typeset_drafts/192210_human_progress.docx" TargetMode="External" /><Relationship Type="http://schemas.openxmlformats.org/officeDocument/2006/relationships/hyperlink" Id="rId199" Target="https://github.com/gwijthoff/perversity_of_things/blob/master/typeset_drafts/192210_human_progress.pdf?raw=true" TargetMode="External" /><Relationship Type="http://schemas.openxmlformats.org/officeDocument/2006/relationships/hyperlink" Id="rId206" Target="https://github.com/gwijthoff/perversity_of_things/blob/master/typeset_drafts/192303_borrowing_an_aerial.docx" TargetMode="External" /><Relationship Type="http://schemas.openxmlformats.org/officeDocument/2006/relationships/hyperlink" Id="rId205" Target="https://github.com/gwijthoff/perversity_of_things/blob/master/typeset_drafts/192303_borrowing_an_aerial.pdf?raw=true" TargetMode="External" /><Relationship Type="http://schemas.openxmlformats.org/officeDocument/2006/relationships/hyperlink" Id="rId209" Target="https://github.com/gwijthoff/perversity_of_things/blob/master/typeset_drafts/192306_spiritism.docx" TargetMode="External" /><Relationship Type="http://schemas.openxmlformats.org/officeDocument/2006/relationships/hyperlink" Id="rId208" Target="https://github.com/gwijthoff/perversity_of_things/blob/master/typeset_drafts/192306_spiritism.pdf?raw=true" TargetMode="External" /><Relationship Type="http://schemas.openxmlformats.org/officeDocument/2006/relationships/hyperlink" Id="rId212" Target="https://github.com/gwijthoff/perversity_of_things/blob/master/typeset_drafts/192308_predicting_future_inventions.docx" TargetMode="External" /><Relationship Type="http://schemas.openxmlformats.org/officeDocument/2006/relationships/hyperlink" Id="rId211" Target="https://github.com/gwijthoff/perversity_of_things/blob/master/typeset_drafts/192308_predicting_future_inventions.pdf?raw=true" TargetMode="External" /><Relationship Type="http://schemas.openxmlformats.org/officeDocument/2006/relationships/hyperlink" Id="rId215" Target="https://github.com/gwijthoff/perversity_of_things/blob/master/typeset_drafts/192310_new_si.docx" TargetMode="External" /><Relationship Type="http://schemas.openxmlformats.org/officeDocument/2006/relationships/hyperlink" Id="rId214" Target="https://github.com/gwijthoff/perversity_of_things/blob/master/typeset_drafts/192310_new_si.pdf?raw=true" TargetMode="External" /><Relationship Type="http://schemas.openxmlformats.org/officeDocument/2006/relationships/hyperlink" Id="rId218" Target="https://github.com/gwijthoff/perversity_of_things/blob/master/typeset_drafts/192311_are_we_intelligent.docx" TargetMode="External" /><Relationship Type="http://schemas.openxmlformats.org/officeDocument/2006/relationships/hyperlink" Id="rId217" Target="https://github.com/gwijthoff/perversity_of_things/blob/master/typeset_drafts/192311_are_we_intelligent.pdf?raw=true" TargetMode="External" /><Relationship Type="http://schemas.openxmlformats.org/officeDocument/2006/relationships/hyperlink" Id="rId203" Target="https://github.com/gwijthoff/perversity_of_things/blob/master/typeset_drafts/1923_who_will_save_amateur.docx" TargetMode="External" /><Relationship Type="http://schemas.openxmlformats.org/officeDocument/2006/relationships/hyperlink" Id="rId202" Target="https://github.com/gwijthoff/perversity_of_things/blob/master/typeset_drafts/1923_who_will_save_amateur.pdf?raw=true" TargetMode="External" /><Relationship Type="http://schemas.openxmlformats.org/officeDocument/2006/relationships/hyperlink" Id="rId221" Target="https://github.com/gwijthoff/perversity_of_things/blob/master/typeset_drafts/192411_radio_tv_plane.docx" TargetMode="External" /><Relationship Type="http://schemas.openxmlformats.org/officeDocument/2006/relationships/hyperlink" Id="rId220" Target="https://github.com/gwijthoff/perversity_of_things/blob/master/typeset_drafts/192411_radio_tv_plane.pdf?raw=true" TargetMode="External" /><Relationship Type="http://schemas.openxmlformats.org/officeDocument/2006/relationships/hyperlink" Id="rId224" Target="https://github.com/gwijthoff/perversity_of_things/blob/master/typeset_drafts/192501_dark_age_of_science.docx" TargetMode="External" /><Relationship Type="http://schemas.openxmlformats.org/officeDocument/2006/relationships/hyperlink" Id="rId223" Target="https://github.com/gwijthoff/perversity_of_things/blob/master/typeset_drafts/192501_dark_age_of_science.pdf?raw=true" TargetMode="External" /><Relationship Type="http://schemas.openxmlformats.org/officeDocument/2006/relationships/hyperlink" Id="rId227" Target="https://github.com/gwijthoff/perversity_of_things/blob/master/typeset_drafts/192604_a_new_sort_of_magazine.docx" TargetMode="External" /><Relationship Type="http://schemas.openxmlformats.org/officeDocument/2006/relationships/hyperlink" Id="rId226" Target="https://github.com/gwijthoff/perversity_of_things/blob/master/typeset_drafts/192604_a_new_sort_of_magazine.pdf?raw=true" TargetMode="External" /><Relationship Type="http://schemas.openxmlformats.org/officeDocument/2006/relationships/hyperlink" Id="rId230" Target="https://github.com/gwijthoff/perversity_of_things/blob/master/typeset_drafts/192605_objects_at_a_distance.docx" TargetMode="External" /><Relationship Type="http://schemas.openxmlformats.org/officeDocument/2006/relationships/hyperlink" Id="rId229" Target="https://github.com/gwijthoff/perversity_of_things/blob/master/typeset_drafts/192605_objects_at_a_distance.pdf?raw=true" TargetMode="External" /><Relationship Type="http://schemas.openxmlformats.org/officeDocument/2006/relationships/hyperlink" Id="rId233" Target="https://github.com/gwijthoff/perversity_of_things/blob/master/typeset_drafts/192607_fiction_versus_facts.docx" TargetMode="External" /><Relationship Type="http://schemas.openxmlformats.org/officeDocument/2006/relationships/hyperlink" Id="rId232" Target="https://github.com/gwijthoff/perversity_of_things/blob/master/typeset_drafts/192607_fiction_versus_facts.pdf?raw=true" TargetMode="External" /><Relationship Type="http://schemas.openxmlformats.org/officeDocument/2006/relationships/hyperlink" Id="rId239" Target="https://github.com/gwijthoff/perversity_of_things/blob/master/typeset_drafts/192608_double_grid_tube.docx" TargetMode="External" /><Relationship Type="http://schemas.openxmlformats.org/officeDocument/2006/relationships/hyperlink" Id="rId238" Target="https://github.com/gwijthoff/perversity_of_things/blob/master/typeset_drafts/192608_double_grid_tube.pdf?raw=true" TargetMode="External" /><Relationship Type="http://schemas.openxmlformats.org/officeDocument/2006/relationships/hyperlink" Id="rId236" Target="https://github.com/gwijthoff/perversity_of_things/blob/master/typeset_drafts/192608_impossible_facts.docx" TargetMode="External" /><Relationship Type="http://schemas.openxmlformats.org/officeDocument/2006/relationships/hyperlink" Id="rId235" Target="https://github.com/gwijthoff/perversity_of_things/blob/master/typeset_drafts/192608_impossible_facts.pdf?raw=true" TargetMode="External" /><Relationship Type="http://schemas.openxmlformats.org/officeDocument/2006/relationships/hyperlink" Id="rId245" Target="https://github.com/gwijthoff/perversity_of_things/blob/master/typeset_drafts/192609_editorially_speaking.docx" TargetMode="External" /><Relationship Type="http://schemas.openxmlformats.org/officeDocument/2006/relationships/hyperlink" Id="rId244" Target="https://github.com/gwijthoff/perversity_of_things/blob/master/typeset_drafts/192609_editorially_speaking.pdf?raw=true" TargetMode="External" /><Relationship Type="http://schemas.openxmlformats.org/officeDocument/2006/relationships/hyperlink" Id="rId248" Target="https://github.com/gwijthoff/perversity_of_things/blob/master/typeset_drafts/192609_is_radio_standstill.docx" TargetMode="External" /><Relationship Type="http://schemas.openxmlformats.org/officeDocument/2006/relationships/hyperlink" Id="rId247" Target="https://github.com/gwijthoff/perversity_of_things/blob/master/typeset_drafts/192609_is_radio_standstill.pdf?raw=true" TargetMode="External" /><Relationship Type="http://schemas.openxmlformats.org/officeDocument/2006/relationships/hyperlink" Id="rId242" Target="https://github.com/gwijthoff/perversity_of_things/blob/master/typeset_drafts/192609_the_detectorium.docx" TargetMode="External" /><Relationship Type="http://schemas.openxmlformats.org/officeDocument/2006/relationships/hyperlink" Id="rId241" Target="https://github.com/gwijthoff/perversity_of_things/blob/master/typeset_drafts/192609_the_detectorium.pdf?raw=true" TargetMode="External" /><Relationship Type="http://schemas.openxmlformats.org/officeDocument/2006/relationships/hyperlink" Id="rId254" Target="https://github.com/gwijthoff/perversity_of_things/blob/master/typeset_drafts/192610_broadcasting_situation.docx" TargetMode="External" /><Relationship Type="http://schemas.openxmlformats.org/officeDocument/2006/relationships/hyperlink" Id="rId253" Target="https://github.com/gwijthoff/perversity_of_things/blob/master/typeset_drafts/192610_broadcasting_situation.pdf?raw=true" TargetMode="External" /><Relationship Type="http://schemas.openxmlformats.org/officeDocument/2006/relationships/hyperlink" Id="rId251" Target="https://github.com/gwijthoff/perversity_of_things/blob/master/typeset_drafts/192610_imagination_and_reality.docx" TargetMode="External" /><Relationship Type="http://schemas.openxmlformats.org/officeDocument/2006/relationships/hyperlink" Id="rId250" Target="https://github.com/gwijthoff/perversity_of_things/blob/master/typeset_drafts/192610_imagination_and_reality.pdf?raw=true" TargetMode="External" /><Relationship Type="http://schemas.openxmlformats.org/officeDocument/2006/relationships/hyperlink" Id="rId260" Target="https://github.com/gwijthoff/perversity_of_things/blob/master/typeset_drafts/192611_coming_developments_in_radio.docx" TargetMode="External" /><Relationship Type="http://schemas.openxmlformats.org/officeDocument/2006/relationships/hyperlink" Id="rId259" Target="https://github.com/gwijthoff/perversity_of_things/blob/master/typeset_drafts/192611_coming_developments_in_radio.pdf?raw=true" TargetMode="External" /><Relationship Type="http://schemas.openxmlformats.org/officeDocument/2006/relationships/hyperlink" Id="rId257" Target="https://github.com/gwijthoff/perversity_of_things/blob/master/typeset_drafts/192611_the_pianorad.docx" TargetMode="External" /><Relationship Type="http://schemas.openxmlformats.org/officeDocument/2006/relationships/hyperlink" Id="rId256" Target="https://github.com/gwijthoff/perversity_of_things/blob/master/typeset_drafts/192611_the_pianorad.pdf?raw=true" TargetMode="External" /><Relationship Type="http://schemas.openxmlformats.org/officeDocument/2006/relationships/hyperlink" Id="rId263" Target="https://github.com/gwijthoff/perversity_of_things/blob/master/typeset_drafts/192612_edison_and_radio.docx" TargetMode="External" /><Relationship Type="http://schemas.openxmlformats.org/officeDocument/2006/relationships/hyperlink" Id="rId262" Target="https://github.com/gwijthoff/perversity_of_things/blob/master/typeset_drafts/192612_edison_and_radio.pdf?raw=true" TargetMode="External" /><Relationship Type="http://schemas.openxmlformats.org/officeDocument/2006/relationships/hyperlink" Id="rId269" Target="https://github.com/gwijthoff/perversity_of_things/blob/master/typeset_drafts/192700_all_about_television.docx" TargetMode="External" /><Relationship Type="http://schemas.openxmlformats.org/officeDocument/2006/relationships/hyperlink" Id="rId268" Target="https://github.com/gwijthoff/perversity_of_things/blob/master/typeset_drafts/192700_all_about_television.pdf?raw=true" TargetMode="External" /><Relationship Type="http://schemas.openxmlformats.org/officeDocument/2006/relationships/hyperlink" Id="rId266" Target="https://github.com/gwijthoff/perversity_of_things/blob/master/typeset_drafts/192701_radio_progresses.docx" TargetMode="External" /><Relationship Type="http://schemas.openxmlformats.org/officeDocument/2006/relationships/hyperlink" Id="rId265" Target="https://github.com/gwijthoff/perversity_of_things/blob/master/typeset_drafts/192701_radio_progresses.pdf?raw=true" TargetMode="External" /><Relationship Type="http://schemas.openxmlformats.org/officeDocument/2006/relationships/hyperlink" Id="rId272" Target="https://github.com/gwijthoff/perversity_of_things/blob/master/typeset_drafts/192702_can_we_radio_planets.docx" TargetMode="External" /><Relationship Type="http://schemas.openxmlformats.org/officeDocument/2006/relationships/hyperlink" Id="rId271" Target="https://github.com/gwijthoff/perversity_of_things/blob/master/typeset_drafts/192702_can_we_radio_planets.pdf?raw=true" TargetMode="External" /><Relationship Type="http://schemas.openxmlformats.org/officeDocument/2006/relationships/hyperlink" Id="rId278" Target="https://github.com/gwijthoff/perversity_of_things/blob/master/typeset_drafts/192702_handicraft.docx" TargetMode="External" /><Relationship Type="http://schemas.openxmlformats.org/officeDocument/2006/relationships/hyperlink" Id="rId277" Target="https://github.com/gwijthoff/perversity_of_things/blob/master/typeset_drafts/192702_handicraft.pdf?raw=true" TargetMode="External" /><Relationship Type="http://schemas.openxmlformats.org/officeDocument/2006/relationships/hyperlink" Id="rId275" Target="https://github.com/gwijthoff/perversity_of_things/blob/master/typeset_drafts/192702_why_radio_set_builder.docx" TargetMode="External" /><Relationship Type="http://schemas.openxmlformats.org/officeDocument/2006/relationships/hyperlink" Id="rId274" Target="https://github.com/gwijthoff/perversity_of_things/blob/master/typeset_drafts/192702_why_radio_set_builder.pdf?raw=true" TargetMode="External" /><Relationship Type="http://schemas.openxmlformats.org/officeDocument/2006/relationships/hyperlink" Id="rId281" Target="https://github.com/gwijthoff/perversity_of_things/blob/master/typeset_drafts/192703_what_radio_needs.docx" TargetMode="External" /><Relationship Type="http://schemas.openxmlformats.org/officeDocument/2006/relationships/hyperlink" Id="rId280" Target="https://github.com/gwijthoff/perversity_of_things/blob/master/typeset_drafts/192703_what_radio_needs.pdf?raw=true" TargetMode="External" /><Relationship Type="http://schemas.openxmlformats.org/officeDocument/2006/relationships/hyperlink" Id="rId284" Target="https://github.com/gwijthoff/perversity_of_things/blob/master/typeset_drafts/192704_radio_steps_out.docx" TargetMode="External" /><Relationship Type="http://schemas.openxmlformats.org/officeDocument/2006/relationships/hyperlink" Id="rId283" Target="https://github.com/gwijthoff/perversity_of_things/blob/master/typeset_drafts/192704_radio_steps_out.pdf?raw=true" TargetMode="External" /><Relationship Type="http://schemas.openxmlformats.org/officeDocument/2006/relationships/hyperlink" Id="rId290" Target="https://github.com/gwijthoff/perversity_of_things/blob/master/typeset_drafts/192705_new_radio_things.docx" TargetMode="External" /><Relationship Type="http://schemas.openxmlformats.org/officeDocument/2006/relationships/hyperlink" Id="rId289" Target="https://github.com/gwijthoff/perversity_of_things/blob/master/typeset_drafts/192705_new_radio_things.pdf?raw=true" TargetMode="External" /><Relationship Type="http://schemas.openxmlformats.org/officeDocument/2006/relationships/hyperlink" Id="rId287" Target="https://github.com/gwijthoff/perversity_of_things/blob/master/typeset_drafts/192705_radio_act_1927.docx" TargetMode="External" /><Relationship Type="http://schemas.openxmlformats.org/officeDocument/2006/relationships/hyperlink" Id="rId286" Target="https://github.com/gwijthoff/perversity_of_things/blob/master/typeset_drafts/192705_radio_act_1927.pdf?raw=true" TargetMode="External" /><Relationship Type="http://schemas.openxmlformats.org/officeDocument/2006/relationships/hyperlink" Id="rId293" Target="https://github.com/gwijthoff/perversity_of_things/blob/master/typeset_drafts/192706_after_television_what.docx" TargetMode="External" /><Relationship Type="http://schemas.openxmlformats.org/officeDocument/2006/relationships/hyperlink" Id="rId292" Target="https://github.com/gwijthoff/perversity_of_things/blob/master/typeset_drafts/192706_after_television_what.pdf?raw=true" TargetMode="External" /><Relationship Type="http://schemas.openxmlformats.org/officeDocument/2006/relationships/hyperlink" Id="rId296" Target="https://github.com/gwijthoff/perversity_of_things/blob/master/typeset_drafts/192706_lure_of_scientifiction.docx" TargetMode="External" /><Relationship Type="http://schemas.openxmlformats.org/officeDocument/2006/relationships/hyperlink" Id="rId295" Target="https://github.com/gwijthoff/perversity_of_things/blob/master/typeset_drafts/192706_lure_of_scientifiction.pdf?raw=true" TargetMode="External" /><Relationship Type="http://schemas.openxmlformats.org/officeDocument/2006/relationships/hyperlink" Id="rId302" Target="https://github.com/gwijthoff/perversity_of_things/blob/master/typeset_drafts/192706_television_sees_in_darkness.docx" TargetMode="External" /><Relationship Type="http://schemas.openxmlformats.org/officeDocument/2006/relationships/hyperlink" Id="rId301" Target="https://github.com/gwijthoff/perversity_of_things/blob/master/typeset_drafts/192706_television_sees_in_darkness.pdf?raw=true" TargetMode="External" /><Relationship Type="http://schemas.openxmlformats.org/officeDocument/2006/relationships/hyperlink" Id="rId299" Target="https://github.com/gwijthoff/perversity_of_things/blob/master/typeset_drafts/192706_television_to_the_front.docx" TargetMode="External" /><Relationship Type="http://schemas.openxmlformats.org/officeDocument/2006/relationships/hyperlink" Id="rId298" Target="https://github.com/gwijthoff/perversity_of_things/blob/master/typeset_drafts/192706_television_to_the_front.pdf?raw=true" TargetMode="External" /><Relationship Type="http://schemas.openxmlformats.org/officeDocument/2006/relationships/hyperlink" Id="rId308" Target="https://github.com/gwijthoff/perversity_of_things/blob/master/typeset_drafts/192707_modern_illusions.docx" TargetMode="External" /><Relationship Type="http://schemas.openxmlformats.org/officeDocument/2006/relationships/hyperlink" Id="rId307" Target="https://github.com/gwijthoff/perversity_of_things/blob/master/typeset_drafts/192707_modern_illusions.pdf?raw=true" TargetMode="External" /><Relationship Type="http://schemas.openxmlformats.org/officeDocument/2006/relationships/hyperlink" Id="rId305" Target="https://github.com/gwijthoff/perversity_of_things/blob/master/typeset_drafts/192707_wired_versus_space_radio.docx" TargetMode="External" /><Relationship Type="http://schemas.openxmlformats.org/officeDocument/2006/relationships/hyperlink" Id="rId304" Target="https://github.com/gwijthoff/perversity_of_things/blob/master/typeset_drafts/192707_wired_versus_space_radio.pdf?raw=true" TargetMode="External" /><Relationship Type="http://schemas.openxmlformats.org/officeDocument/2006/relationships/hyperlink" Id="rId311" Target="https://github.com/gwijthoff/perversity_of_things/blob/master/typeset_drafts/192709_electric_duel.docx" TargetMode="External" /><Relationship Type="http://schemas.openxmlformats.org/officeDocument/2006/relationships/hyperlink" Id="rId310" Target="https://github.com/gwijthoff/perversity_of_things/blob/master/typeset_drafts/192709_electric_duel.pdf?raw=true" TargetMode="External" /><Relationship Type="http://schemas.openxmlformats.org/officeDocument/2006/relationships/hyperlink" Id="rId314" Target="https://github.com/gwijthoff/perversity_of_things/blob/master/typeset_drafts/192710_radio_enters_new_phase.docx" TargetMode="External" /><Relationship Type="http://schemas.openxmlformats.org/officeDocument/2006/relationships/hyperlink" Id="rId313" Target="https://github.com/gwijthoff/perversity_of_things/blob/master/typeset_drafts/192710_radio_enters_new_phase.pdf?raw=true" TargetMode="External" /><Relationship Type="http://schemas.openxmlformats.org/officeDocument/2006/relationships/hyperlink" Id="rId317" Target="https://github.com/gwijthoff/perversity_of_things/blob/master/typeset_drafts/192711_whats_wrong_with_science.docx" TargetMode="External" /><Relationship Type="http://schemas.openxmlformats.org/officeDocument/2006/relationships/hyperlink" Id="rId316" Target="https://github.com/gwijthoff/perversity_of_things/blob/master/typeset_drafts/192711_whats_wrong_with_science.pdf?raw=true" TargetMode="External" /><Relationship Type="http://schemas.openxmlformats.org/officeDocument/2006/relationships/hyperlink" Id="rId320" Target="https://github.com/gwijthoff/perversity_of_things/blob/master/typeset_drafts/192804_radio_news_new_policy.docx" TargetMode="External" /><Relationship Type="http://schemas.openxmlformats.org/officeDocument/2006/relationships/hyperlink" Id="rId319" Target="https://github.com/gwijthoff/perversity_of_things/blob/master/typeset_drafts/192804_radio_news_new_policy.pdf?raw=true" TargetMode="External" /><Relationship Type="http://schemas.openxmlformats.org/officeDocument/2006/relationships/hyperlink" Id="rId323" Target="https://github.com/gwijthoff/perversity_of_things/blob/master/typeset_drafts/192809_shortwave_cycle.docx" TargetMode="External" /><Relationship Type="http://schemas.openxmlformats.org/officeDocument/2006/relationships/hyperlink" Id="rId322" Target="https://github.com/gwijthoff/perversity_of_things/blob/master/typeset_drafts/192809_shortwave_cycle.pdf?raw=true" TargetMode="External" /><Relationship Type="http://schemas.openxmlformats.org/officeDocument/2006/relationships/hyperlink" Id="rId326" Target="https://github.com/gwijthoff/perversity_of_things/blob/master/typeset_drafts/192901_end_monthly_contest.docx" TargetMode="External" /><Relationship Type="http://schemas.openxmlformats.org/officeDocument/2006/relationships/hyperlink" Id="rId325" Target="https://github.com/gwijthoff/perversity_of_things/blob/master/typeset_drafts/192901_end_monthly_contest.pdf?raw=true" TargetMode="External" /><Relationship Type="http://schemas.openxmlformats.org/officeDocument/2006/relationships/hyperlink" Id="rId329" Target="https://github.com/gwijthoff/perversity_of_things/blob/master/typeset_drafts/192904_on_cover_design.docx" TargetMode="External" /><Relationship Type="http://schemas.openxmlformats.org/officeDocument/2006/relationships/hyperlink" Id="rId328" Target="https://github.com/gwijthoff/perversity_of_things/blob/master/typeset_drafts/192904_on_cover_design.pdf?raw=true" TargetMode="External" /><Relationship Type="http://schemas.openxmlformats.org/officeDocument/2006/relationships/hyperlink" Id="rId332" Target="https://github.com/gwijthoff/perversity_of_things/blob/master/typeset_drafts/192911_killing_flash.docx" TargetMode="External" /><Relationship Type="http://schemas.openxmlformats.org/officeDocument/2006/relationships/hyperlink" Id="rId331" Target="https://github.com/gwijthoff/perversity_of_things/blob/master/typeset_drafts/192911_killing_flash.pdf?raw=true" TargetMode="External" /><Relationship Type="http://schemas.openxmlformats.org/officeDocument/2006/relationships/hyperlink" Id="rId335" Target="https://github.com/gwijthoff/perversity_of_things/blob/master/typeset_drafts/193002_how_to_write_science_stories.docx" TargetMode="External" /><Relationship Type="http://schemas.openxmlformats.org/officeDocument/2006/relationships/hyperlink" Id="rId334" Target="https://github.com/gwijthoff/perversity_of_things/blob/master/typeset_drafts/193002_how_to_write_science_stories.pdf?raw=true" TargetMode="External" /><Relationship Type="http://schemas.openxmlformats.org/officeDocument/2006/relationships/hyperlink" Id="rId344" Target="https://github.com/gwijthoff/perversity_of_things/blob/master/typeset_drafts/193009_science_fiction_science_faction.docx" TargetMode="External" /><Relationship Type="http://schemas.openxmlformats.org/officeDocument/2006/relationships/hyperlink" Id="rId343" Target="https://github.com/gwijthoff/perversity_of_things/blob/master/typeset_drafts/193009_science_fiction_science_faction.pdf?raw=true" TargetMode="External" /><Relationship Type="http://schemas.openxmlformats.org/officeDocument/2006/relationships/hyperlink" Id="rId338" Target="https://github.com/gwijthoff/perversity_of_things/blob/master/typeset_drafts/193207_wonders_of_distance.docx" TargetMode="External" /><Relationship Type="http://schemas.openxmlformats.org/officeDocument/2006/relationships/hyperlink" Id="rId337" Target="https://github.com/gwijthoff/perversity_of_things/blob/master/typeset_drafts/193207_wonders_of_distance.pdf?raw=true" TargetMode="External" /><Relationship Type="http://schemas.openxmlformats.org/officeDocument/2006/relationships/hyperlink" Id="rId341" Target="https://github.com/gwijthoff/perversity_of_things/blob/master/typeset_drafts/193302_machine_and_the_depression.docx" TargetMode="External" /><Relationship Type="http://schemas.openxmlformats.org/officeDocument/2006/relationships/hyperlink" Id="rId340" Target="https://github.com/gwijthoff/perversity_of_things/blob/master/typeset_drafts/193302_machine_and_the_depression.pdf?raw=true" TargetMode="External" /><Relationship Type="http://schemas.openxmlformats.org/officeDocument/2006/relationships/hyperlink" Id="rId347" Target="https://github.com/gwijthoff/perversity_of_things/blob/master/typeset_drafts/193312_on_reprints.docx" TargetMode="External" /><Relationship Type="http://schemas.openxmlformats.org/officeDocument/2006/relationships/hyperlink" Id="rId346" Target="https://github.com/gwijthoff/perversity_of_things/blob/master/typeset_drafts/193312_on_reprints.pdf?raw=true" TargetMode="External" /><Relationship Type="http://schemas.openxmlformats.org/officeDocument/2006/relationships/hyperlink" Id="rId349" Target="https://github.com/gwijthoff/perversity_of_things/blob/master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nts</dc:title>
  <dc:creator/>
</cp:coreProperties>
</file>